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5CD4" w:rsidRPr="00465763" w:rsidRDefault="00AB79B2" w:rsidP="00465763">
      <w:r>
        <w:rPr>
          <w:rFonts w:cstheme="minorHAnsi"/>
          <w:sz w:val="26"/>
          <w:szCs w:val="26"/>
        </w:rPr>
        <w:t>Die Software muss benutzerfreundlich und kostengünstig sein.</w:t>
      </w:r>
      <w:bookmarkStart w:id="0" w:name="_GoBack"/>
      <w:bookmarkEnd w:id="0"/>
    </w:p>
    <w:sectPr w:rsidR="00285CD4" w:rsidRPr="0046576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1NDEyNLcwsbQ0NDRX0lEKTi0uzszPAykwrAUAihOI6iwAAAA="/>
  </w:docVars>
  <w:rsids>
    <w:rsidRoot w:val="007B7D22"/>
    <w:rsid w:val="00001A90"/>
    <w:rsid w:val="0000216B"/>
    <w:rsid w:val="00003288"/>
    <w:rsid w:val="00003AB3"/>
    <w:rsid w:val="00004110"/>
    <w:rsid w:val="0000429B"/>
    <w:rsid w:val="00007C9E"/>
    <w:rsid w:val="000103C3"/>
    <w:rsid w:val="000108E1"/>
    <w:rsid w:val="00012534"/>
    <w:rsid w:val="000131FE"/>
    <w:rsid w:val="000140CA"/>
    <w:rsid w:val="000144BB"/>
    <w:rsid w:val="000149B9"/>
    <w:rsid w:val="00014E00"/>
    <w:rsid w:val="000169AB"/>
    <w:rsid w:val="00016F6D"/>
    <w:rsid w:val="00017447"/>
    <w:rsid w:val="000179C3"/>
    <w:rsid w:val="00020425"/>
    <w:rsid w:val="0002089C"/>
    <w:rsid w:val="00020DF3"/>
    <w:rsid w:val="00021E6E"/>
    <w:rsid w:val="00022A00"/>
    <w:rsid w:val="00022E1A"/>
    <w:rsid w:val="000238FA"/>
    <w:rsid w:val="00023D01"/>
    <w:rsid w:val="00026E38"/>
    <w:rsid w:val="00026F5B"/>
    <w:rsid w:val="0002716E"/>
    <w:rsid w:val="0002736F"/>
    <w:rsid w:val="00030579"/>
    <w:rsid w:val="00031D20"/>
    <w:rsid w:val="00033140"/>
    <w:rsid w:val="00034829"/>
    <w:rsid w:val="00036CDE"/>
    <w:rsid w:val="00037A6A"/>
    <w:rsid w:val="00041F37"/>
    <w:rsid w:val="00045284"/>
    <w:rsid w:val="00045C44"/>
    <w:rsid w:val="00045E9E"/>
    <w:rsid w:val="00046312"/>
    <w:rsid w:val="00046A44"/>
    <w:rsid w:val="000476D0"/>
    <w:rsid w:val="0005022B"/>
    <w:rsid w:val="00052E54"/>
    <w:rsid w:val="0005507D"/>
    <w:rsid w:val="000567C8"/>
    <w:rsid w:val="00057202"/>
    <w:rsid w:val="00057721"/>
    <w:rsid w:val="00057C1C"/>
    <w:rsid w:val="00057CD4"/>
    <w:rsid w:val="000617A0"/>
    <w:rsid w:val="000630DE"/>
    <w:rsid w:val="00063D83"/>
    <w:rsid w:val="00064AE9"/>
    <w:rsid w:val="00065A35"/>
    <w:rsid w:val="00071F0F"/>
    <w:rsid w:val="00072E8F"/>
    <w:rsid w:val="00073EF1"/>
    <w:rsid w:val="0007468D"/>
    <w:rsid w:val="0007495F"/>
    <w:rsid w:val="00075997"/>
    <w:rsid w:val="00075D70"/>
    <w:rsid w:val="00075EF7"/>
    <w:rsid w:val="000775B4"/>
    <w:rsid w:val="00077D5D"/>
    <w:rsid w:val="0008030D"/>
    <w:rsid w:val="000806F4"/>
    <w:rsid w:val="00081B80"/>
    <w:rsid w:val="00083D2D"/>
    <w:rsid w:val="00083D4D"/>
    <w:rsid w:val="00083E51"/>
    <w:rsid w:val="000848B3"/>
    <w:rsid w:val="00084B12"/>
    <w:rsid w:val="0008507F"/>
    <w:rsid w:val="00087DE3"/>
    <w:rsid w:val="00092647"/>
    <w:rsid w:val="00092B7E"/>
    <w:rsid w:val="000935DE"/>
    <w:rsid w:val="000937EB"/>
    <w:rsid w:val="00096C88"/>
    <w:rsid w:val="00097C8A"/>
    <w:rsid w:val="000A0CA9"/>
    <w:rsid w:val="000A1B63"/>
    <w:rsid w:val="000A304F"/>
    <w:rsid w:val="000A3238"/>
    <w:rsid w:val="000A3990"/>
    <w:rsid w:val="000A4375"/>
    <w:rsid w:val="000A559C"/>
    <w:rsid w:val="000A560B"/>
    <w:rsid w:val="000A5693"/>
    <w:rsid w:val="000A7700"/>
    <w:rsid w:val="000B0E9F"/>
    <w:rsid w:val="000B0EBF"/>
    <w:rsid w:val="000B29FA"/>
    <w:rsid w:val="000B2D9D"/>
    <w:rsid w:val="000B7901"/>
    <w:rsid w:val="000B7B76"/>
    <w:rsid w:val="000C0CCD"/>
    <w:rsid w:val="000C2C10"/>
    <w:rsid w:val="000C3D72"/>
    <w:rsid w:val="000C58BF"/>
    <w:rsid w:val="000C6192"/>
    <w:rsid w:val="000C622C"/>
    <w:rsid w:val="000C78DA"/>
    <w:rsid w:val="000C795F"/>
    <w:rsid w:val="000D0D3B"/>
    <w:rsid w:val="000D1BD3"/>
    <w:rsid w:val="000D28FF"/>
    <w:rsid w:val="000D2DCF"/>
    <w:rsid w:val="000D2E43"/>
    <w:rsid w:val="000D3A71"/>
    <w:rsid w:val="000D4263"/>
    <w:rsid w:val="000D493F"/>
    <w:rsid w:val="000D4CE3"/>
    <w:rsid w:val="000D5604"/>
    <w:rsid w:val="000D6AF6"/>
    <w:rsid w:val="000D704E"/>
    <w:rsid w:val="000D742F"/>
    <w:rsid w:val="000E1117"/>
    <w:rsid w:val="000E2B00"/>
    <w:rsid w:val="000E507D"/>
    <w:rsid w:val="000E50AD"/>
    <w:rsid w:val="000E7952"/>
    <w:rsid w:val="000E7B04"/>
    <w:rsid w:val="000F021A"/>
    <w:rsid w:val="000F11E0"/>
    <w:rsid w:val="000F1226"/>
    <w:rsid w:val="000F2634"/>
    <w:rsid w:val="000F26D4"/>
    <w:rsid w:val="000F5BDA"/>
    <w:rsid w:val="000F73DD"/>
    <w:rsid w:val="000F7C0E"/>
    <w:rsid w:val="000F7EAF"/>
    <w:rsid w:val="001025DD"/>
    <w:rsid w:val="001034DA"/>
    <w:rsid w:val="001034FD"/>
    <w:rsid w:val="0010364C"/>
    <w:rsid w:val="0010373F"/>
    <w:rsid w:val="00104753"/>
    <w:rsid w:val="00104ABA"/>
    <w:rsid w:val="001057F0"/>
    <w:rsid w:val="00105FA3"/>
    <w:rsid w:val="0010707F"/>
    <w:rsid w:val="0011283D"/>
    <w:rsid w:val="0011284F"/>
    <w:rsid w:val="00112FF3"/>
    <w:rsid w:val="0011449E"/>
    <w:rsid w:val="0011683A"/>
    <w:rsid w:val="001171CA"/>
    <w:rsid w:val="00117D4E"/>
    <w:rsid w:val="0012090E"/>
    <w:rsid w:val="00120A6D"/>
    <w:rsid w:val="0012248F"/>
    <w:rsid w:val="00122AA9"/>
    <w:rsid w:val="00123766"/>
    <w:rsid w:val="001245E2"/>
    <w:rsid w:val="0012498C"/>
    <w:rsid w:val="00125F4C"/>
    <w:rsid w:val="0012744D"/>
    <w:rsid w:val="00127A1C"/>
    <w:rsid w:val="00130F2B"/>
    <w:rsid w:val="001312C4"/>
    <w:rsid w:val="0013228C"/>
    <w:rsid w:val="00132569"/>
    <w:rsid w:val="001343A4"/>
    <w:rsid w:val="00134466"/>
    <w:rsid w:val="001356A4"/>
    <w:rsid w:val="00135E17"/>
    <w:rsid w:val="00136502"/>
    <w:rsid w:val="001404F9"/>
    <w:rsid w:val="0014183C"/>
    <w:rsid w:val="001424AF"/>
    <w:rsid w:val="0014283E"/>
    <w:rsid w:val="00142A14"/>
    <w:rsid w:val="00143470"/>
    <w:rsid w:val="00143DB7"/>
    <w:rsid w:val="00144827"/>
    <w:rsid w:val="00145191"/>
    <w:rsid w:val="00145A0A"/>
    <w:rsid w:val="001474AD"/>
    <w:rsid w:val="00147B93"/>
    <w:rsid w:val="00150085"/>
    <w:rsid w:val="00150CE7"/>
    <w:rsid w:val="00150EC4"/>
    <w:rsid w:val="0015202D"/>
    <w:rsid w:val="0015251C"/>
    <w:rsid w:val="00152CBB"/>
    <w:rsid w:val="0015789D"/>
    <w:rsid w:val="00157AEA"/>
    <w:rsid w:val="00157FB8"/>
    <w:rsid w:val="001604D1"/>
    <w:rsid w:val="00162D5E"/>
    <w:rsid w:val="00164334"/>
    <w:rsid w:val="0016440E"/>
    <w:rsid w:val="00164698"/>
    <w:rsid w:val="00165508"/>
    <w:rsid w:val="00171AB5"/>
    <w:rsid w:val="001722CD"/>
    <w:rsid w:val="00172CC4"/>
    <w:rsid w:val="00173714"/>
    <w:rsid w:val="00175F6F"/>
    <w:rsid w:val="00176CA7"/>
    <w:rsid w:val="00177999"/>
    <w:rsid w:val="001806E6"/>
    <w:rsid w:val="0018163D"/>
    <w:rsid w:val="00181EE3"/>
    <w:rsid w:val="0018368B"/>
    <w:rsid w:val="001836F7"/>
    <w:rsid w:val="001847CD"/>
    <w:rsid w:val="00185722"/>
    <w:rsid w:val="00185DB0"/>
    <w:rsid w:val="0018671E"/>
    <w:rsid w:val="00187658"/>
    <w:rsid w:val="00187CB7"/>
    <w:rsid w:val="001911FA"/>
    <w:rsid w:val="0019315F"/>
    <w:rsid w:val="0019349E"/>
    <w:rsid w:val="00193BC2"/>
    <w:rsid w:val="00195885"/>
    <w:rsid w:val="00195A67"/>
    <w:rsid w:val="00196016"/>
    <w:rsid w:val="00196257"/>
    <w:rsid w:val="00196A26"/>
    <w:rsid w:val="00197A0D"/>
    <w:rsid w:val="001A023C"/>
    <w:rsid w:val="001A07D7"/>
    <w:rsid w:val="001A3979"/>
    <w:rsid w:val="001A3FE1"/>
    <w:rsid w:val="001A41B1"/>
    <w:rsid w:val="001A4448"/>
    <w:rsid w:val="001A4FE2"/>
    <w:rsid w:val="001A5A59"/>
    <w:rsid w:val="001A5D32"/>
    <w:rsid w:val="001A77C7"/>
    <w:rsid w:val="001B0786"/>
    <w:rsid w:val="001B07E1"/>
    <w:rsid w:val="001B14E6"/>
    <w:rsid w:val="001B1885"/>
    <w:rsid w:val="001B1CBE"/>
    <w:rsid w:val="001B1DEF"/>
    <w:rsid w:val="001B3D03"/>
    <w:rsid w:val="001B3FF8"/>
    <w:rsid w:val="001B482C"/>
    <w:rsid w:val="001B5ED3"/>
    <w:rsid w:val="001B6A1B"/>
    <w:rsid w:val="001B6D71"/>
    <w:rsid w:val="001C123E"/>
    <w:rsid w:val="001C1DD7"/>
    <w:rsid w:val="001C1FCC"/>
    <w:rsid w:val="001C2783"/>
    <w:rsid w:val="001C3385"/>
    <w:rsid w:val="001C56AF"/>
    <w:rsid w:val="001C5E26"/>
    <w:rsid w:val="001C5E3C"/>
    <w:rsid w:val="001D1992"/>
    <w:rsid w:val="001D2C9E"/>
    <w:rsid w:val="001D35D8"/>
    <w:rsid w:val="001D3867"/>
    <w:rsid w:val="001D5123"/>
    <w:rsid w:val="001D58D4"/>
    <w:rsid w:val="001D7593"/>
    <w:rsid w:val="001E1DFE"/>
    <w:rsid w:val="001E3F1A"/>
    <w:rsid w:val="001E40DF"/>
    <w:rsid w:val="001E4480"/>
    <w:rsid w:val="001E7545"/>
    <w:rsid w:val="001E797F"/>
    <w:rsid w:val="001F0F92"/>
    <w:rsid w:val="001F14B4"/>
    <w:rsid w:val="001F1FCB"/>
    <w:rsid w:val="001F4CD5"/>
    <w:rsid w:val="001F53A8"/>
    <w:rsid w:val="001F6627"/>
    <w:rsid w:val="001F7B60"/>
    <w:rsid w:val="002008D3"/>
    <w:rsid w:val="00200D38"/>
    <w:rsid w:val="0020770B"/>
    <w:rsid w:val="00207B2E"/>
    <w:rsid w:val="00211303"/>
    <w:rsid w:val="00211A5A"/>
    <w:rsid w:val="00211E43"/>
    <w:rsid w:val="00213EB8"/>
    <w:rsid w:val="00215DAB"/>
    <w:rsid w:val="00217185"/>
    <w:rsid w:val="002203A3"/>
    <w:rsid w:val="002209D1"/>
    <w:rsid w:val="00221BC4"/>
    <w:rsid w:val="00221FFD"/>
    <w:rsid w:val="00222039"/>
    <w:rsid w:val="0022387E"/>
    <w:rsid w:val="002242AC"/>
    <w:rsid w:val="00224C24"/>
    <w:rsid w:val="00224C3A"/>
    <w:rsid w:val="00224DC8"/>
    <w:rsid w:val="00224F69"/>
    <w:rsid w:val="00230C61"/>
    <w:rsid w:val="00232041"/>
    <w:rsid w:val="00232E88"/>
    <w:rsid w:val="00233592"/>
    <w:rsid w:val="00233AD6"/>
    <w:rsid w:val="00234480"/>
    <w:rsid w:val="002367AA"/>
    <w:rsid w:val="00237158"/>
    <w:rsid w:val="002375DA"/>
    <w:rsid w:val="00237694"/>
    <w:rsid w:val="002401E4"/>
    <w:rsid w:val="00241B1E"/>
    <w:rsid w:val="00243FE2"/>
    <w:rsid w:val="00244D49"/>
    <w:rsid w:val="00245DF0"/>
    <w:rsid w:val="002461CD"/>
    <w:rsid w:val="002467D2"/>
    <w:rsid w:val="0024707A"/>
    <w:rsid w:val="002471FF"/>
    <w:rsid w:val="00247A35"/>
    <w:rsid w:val="002508B9"/>
    <w:rsid w:val="00250B75"/>
    <w:rsid w:val="0025131E"/>
    <w:rsid w:val="00251719"/>
    <w:rsid w:val="00253219"/>
    <w:rsid w:val="00254AA2"/>
    <w:rsid w:val="00254AC6"/>
    <w:rsid w:val="00257297"/>
    <w:rsid w:val="00257ED1"/>
    <w:rsid w:val="00261FF6"/>
    <w:rsid w:val="00262539"/>
    <w:rsid w:val="0026379D"/>
    <w:rsid w:val="00263DD2"/>
    <w:rsid w:val="00265C0E"/>
    <w:rsid w:val="0026607F"/>
    <w:rsid w:val="0026774D"/>
    <w:rsid w:val="00267C03"/>
    <w:rsid w:val="00267F2E"/>
    <w:rsid w:val="00271300"/>
    <w:rsid w:val="00271A14"/>
    <w:rsid w:val="00272B63"/>
    <w:rsid w:val="00273DBA"/>
    <w:rsid w:val="00274B0C"/>
    <w:rsid w:val="0027674E"/>
    <w:rsid w:val="002769FD"/>
    <w:rsid w:val="00276A6A"/>
    <w:rsid w:val="00277858"/>
    <w:rsid w:val="00277D72"/>
    <w:rsid w:val="00280A54"/>
    <w:rsid w:val="00280BD6"/>
    <w:rsid w:val="002849AB"/>
    <w:rsid w:val="00285CD4"/>
    <w:rsid w:val="00286C82"/>
    <w:rsid w:val="00287D78"/>
    <w:rsid w:val="0029287D"/>
    <w:rsid w:val="00293521"/>
    <w:rsid w:val="00293AD9"/>
    <w:rsid w:val="002962E0"/>
    <w:rsid w:val="002970DB"/>
    <w:rsid w:val="002A0D33"/>
    <w:rsid w:val="002A1E86"/>
    <w:rsid w:val="002A1EAF"/>
    <w:rsid w:val="002A2954"/>
    <w:rsid w:val="002A2B2B"/>
    <w:rsid w:val="002A2FC1"/>
    <w:rsid w:val="002A4342"/>
    <w:rsid w:val="002A4557"/>
    <w:rsid w:val="002A45C7"/>
    <w:rsid w:val="002A4971"/>
    <w:rsid w:val="002A562E"/>
    <w:rsid w:val="002A5F1F"/>
    <w:rsid w:val="002A5F30"/>
    <w:rsid w:val="002A6ED4"/>
    <w:rsid w:val="002A754A"/>
    <w:rsid w:val="002B156E"/>
    <w:rsid w:val="002B16F5"/>
    <w:rsid w:val="002B1B47"/>
    <w:rsid w:val="002B2D3E"/>
    <w:rsid w:val="002B42BC"/>
    <w:rsid w:val="002B4625"/>
    <w:rsid w:val="002B4DEA"/>
    <w:rsid w:val="002B563A"/>
    <w:rsid w:val="002B5B28"/>
    <w:rsid w:val="002B63D4"/>
    <w:rsid w:val="002B69C1"/>
    <w:rsid w:val="002B7D02"/>
    <w:rsid w:val="002C1390"/>
    <w:rsid w:val="002C1823"/>
    <w:rsid w:val="002C1D42"/>
    <w:rsid w:val="002C26BB"/>
    <w:rsid w:val="002C2EA9"/>
    <w:rsid w:val="002C34F7"/>
    <w:rsid w:val="002C495B"/>
    <w:rsid w:val="002C5039"/>
    <w:rsid w:val="002C5601"/>
    <w:rsid w:val="002C614A"/>
    <w:rsid w:val="002C7F47"/>
    <w:rsid w:val="002D000C"/>
    <w:rsid w:val="002D01CF"/>
    <w:rsid w:val="002D0DC9"/>
    <w:rsid w:val="002D16BF"/>
    <w:rsid w:val="002D3F61"/>
    <w:rsid w:val="002D50DF"/>
    <w:rsid w:val="002D5551"/>
    <w:rsid w:val="002D62C6"/>
    <w:rsid w:val="002D6DDD"/>
    <w:rsid w:val="002E1AA0"/>
    <w:rsid w:val="002E1B1E"/>
    <w:rsid w:val="002E2E08"/>
    <w:rsid w:val="002E3FFF"/>
    <w:rsid w:val="002E42BB"/>
    <w:rsid w:val="002E6D87"/>
    <w:rsid w:val="002E7B61"/>
    <w:rsid w:val="002F052B"/>
    <w:rsid w:val="002F18D9"/>
    <w:rsid w:val="002F270F"/>
    <w:rsid w:val="002F2B7F"/>
    <w:rsid w:val="002F2F9F"/>
    <w:rsid w:val="002F3800"/>
    <w:rsid w:val="002F4742"/>
    <w:rsid w:val="002F52AB"/>
    <w:rsid w:val="002F73B6"/>
    <w:rsid w:val="00300798"/>
    <w:rsid w:val="00300AC1"/>
    <w:rsid w:val="00301796"/>
    <w:rsid w:val="003019D8"/>
    <w:rsid w:val="003019E7"/>
    <w:rsid w:val="00302D34"/>
    <w:rsid w:val="00302F3A"/>
    <w:rsid w:val="00303361"/>
    <w:rsid w:val="00303667"/>
    <w:rsid w:val="003042D1"/>
    <w:rsid w:val="00305232"/>
    <w:rsid w:val="003078AF"/>
    <w:rsid w:val="0031484B"/>
    <w:rsid w:val="00314D08"/>
    <w:rsid w:val="00315FF4"/>
    <w:rsid w:val="00320CEB"/>
    <w:rsid w:val="00320EC6"/>
    <w:rsid w:val="003232E8"/>
    <w:rsid w:val="00325442"/>
    <w:rsid w:val="003276EE"/>
    <w:rsid w:val="003279C1"/>
    <w:rsid w:val="0033155B"/>
    <w:rsid w:val="003328F9"/>
    <w:rsid w:val="003340D3"/>
    <w:rsid w:val="0034030D"/>
    <w:rsid w:val="00340328"/>
    <w:rsid w:val="003420F7"/>
    <w:rsid w:val="0034231E"/>
    <w:rsid w:val="0034479B"/>
    <w:rsid w:val="00344B9C"/>
    <w:rsid w:val="00345602"/>
    <w:rsid w:val="00345DEF"/>
    <w:rsid w:val="00346D7D"/>
    <w:rsid w:val="00350899"/>
    <w:rsid w:val="00351576"/>
    <w:rsid w:val="003523D7"/>
    <w:rsid w:val="00352885"/>
    <w:rsid w:val="00352D45"/>
    <w:rsid w:val="00353714"/>
    <w:rsid w:val="00353E2D"/>
    <w:rsid w:val="00355FE8"/>
    <w:rsid w:val="00356253"/>
    <w:rsid w:val="003573ED"/>
    <w:rsid w:val="00357406"/>
    <w:rsid w:val="00360022"/>
    <w:rsid w:val="00361AFD"/>
    <w:rsid w:val="0036248F"/>
    <w:rsid w:val="00363080"/>
    <w:rsid w:val="00363A5C"/>
    <w:rsid w:val="003641A2"/>
    <w:rsid w:val="003644B0"/>
    <w:rsid w:val="0036564B"/>
    <w:rsid w:val="00366374"/>
    <w:rsid w:val="00366527"/>
    <w:rsid w:val="0036762B"/>
    <w:rsid w:val="00370912"/>
    <w:rsid w:val="00370FA4"/>
    <w:rsid w:val="003724E5"/>
    <w:rsid w:val="00373A92"/>
    <w:rsid w:val="003740D3"/>
    <w:rsid w:val="00375572"/>
    <w:rsid w:val="00376687"/>
    <w:rsid w:val="00381050"/>
    <w:rsid w:val="003812C0"/>
    <w:rsid w:val="0038165C"/>
    <w:rsid w:val="0038596D"/>
    <w:rsid w:val="00386CF7"/>
    <w:rsid w:val="0039103D"/>
    <w:rsid w:val="00391052"/>
    <w:rsid w:val="0039169A"/>
    <w:rsid w:val="003928F0"/>
    <w:rsid w:val="00392FE1"/>
    <w:rsid w:val="00393688"/>
    <w:rsid w:val="00393B05"/>
    <w:rsid w:val="00395127"/>
    <w:rsid w:val="00395F03"/>
    <w:rsid w:val="00397C0C"/>
    <w:rsid w:val="003A0EDB"/>
    <w:rsid w:val="003A11E0"/>
    <w:rsid w:val="003A2B4B"/>
    <w:rsid w:val="003A2FB3"/>
    <w:rsid w:val="003A47E8"/>
    <w:rsid w:val="003A4A09"/>
    <w:rsid w:val="003A4D6E"/>
    <w:rsid w:val="003A6979"/>
    <w:rsid w:val="003B1A8B"/>
    <w:rsid w:val="003B27D6"/>
    <w:rsid w:val="003B297C"/>
    <w:rsid w:val="003B2AE2"/>
    <w:rsid w:val="003B2F12"/>
    <w:rsid w:val="003C0C0D"/>
    <w:rsid w:val="003C2830"/>
    <w:rsid w:val="003C2998"/>
    <w:rsid w:val="003C3464"/>
    <w:rsid w:val="003C3DA6"/>
    <w:rsid w:val="003C5E6E"/>
    <w:rsid w:val="003C64D1"/>
    <w:rsid w:val="003D17DD"/>
    <w:rsid w:val="003D4BEC"/>
    <w:rsid w:val="003D6F61"/>
    <w:rsid w:val="003D70D8"/>
    <w:rsid w:val="003D79DE"/>
    <w:rsid w:val="003E0498"/>
    <w:rsid w:val="003E0787"/>
    <w:rsid w:val="003E07BD"/>
    <w:rsid w:val="003E0940"/>
    <w:rsid w:val="003E2809"/>
    <w:rsid w:val="003E2D01"/>
    <w:rsid w:val="003E6DE3"/>
    <w:rsid w:val="003F1138"/>
    <w:rsid w:val="003F19B3"/>
    <w:rsid w:val="003F1A04"/>
    <w:rsid w:val="003F1EEC"/>
    <w:rsid w:val="003F4B7F"/>
    <w:rsid w:val="003F4EC5"/>
    <w:rsid w:val="003F58D7"/>
    <w:rsid w:val="003F6775"/>
    <w:rsid w:val="003F72AF"/>
    <w:rsid w:val="003F77EF"/>
    <w:rsid w:val="003F7CB4"/>
    <w:rsid w:val="00400F69"/>
    <w:rsid w:val="0040179B"/>
    <w:rsid w:val="004030D7"/>
    <w:rsid w:val="004030F8"/>
    <w:rsid w:val="00404089"/>
    <w:rsid w:val="004046FF"/>
    <w:rsid w:val="00404831"/>
    <w:rsid w:val="00404882"/>
    <w:rsid w:val="00406155"/>
    <w:rsid w:val="004066CF"/>
    <w:rsid w:val="00406CDF"/>
    <w:rsid w:val="00406D6B"/>
    <w:rsid w:val="0040796D"/>
    <w:rsid w:val="00410720"/>
    <w:rsid w:val="00410B6F"/>
    <w:rsid w:val="00411482"/>
    <w:rsid w:val="00411717"/>
    <w:rsid w:val="00411EA2"/>
    <w:rsid w:val="0041658D"/>
    <w:rsid w:val="004165D8"/>
    <w:rsid w:val="004176DC"/>
    <w:rsid w:val="004176FC"/>
    <w:rsid w:val="0041793F"/>
    <w:rsid w:val="00417D68"/>
    <w:rsid w:val="004213CD"/>
    <w:rsid w:val="00423ACD"/>
    <w:rsid w:val="00424139"/>
    <w:rsid w:val="0042425C"/>
    <w:rsid w:val="00425931"/>
    <w:rsid w:val="00425DBE"/>
    <w:rsid w:val="00425E3D"/>
    <w:rsid w:val="0042641A"/>
    <w:rsid w:val="0042650F"/>
    <w:rsid w:val="00431398"/>
    <w:rsid w:val="00431B86"/>
    <w:rsid w:val="004320E4"/>
    <w:rsid w:val="00432B5F"/>
    <w:rsid w:val="00432DFB"/>
    <w:rsid w:val="004339CF"/>
    <w:rsid w:val="0043400B"/>
    <w:rsid w:val="004369A3"/>
    <w:rsid w:val="00440D7B"/>
    <w:rsid w:val="00442FDA"/>
    <w:rsid w:val="0044331B"/>
    <w:rsid w:val="004439ED"/>
    <w:rsid w:val="00444109"/>
    <w:rsid w:val="00444631"/>
    <w:rsid w:val="00444E13"/>
    <w:rsid w:val="00445BA3"/>
    <w:rsid w:val="004477E4"/>
    <w:rsid w:val="004510C7"/>
    <w:rsid w:val="00451793"/>
    <w:rsid w:val="0045233F"/>
    <w:rsid w:val="00453587"/>
    <w:rsid w:val="004567B5"/>
    <w:rsid w:val="00456D53"/>
    <w:rsid w:val="004573BA"/>
    <w:rsid w:val="00457562"/>
    <w:rsid w:val="004605CC"/>
    <w:rsid w:val="004606F1"/>
    <w:rsid w:val="00462104"/>
    <w:rsid w:val="0046292E"/>
    <w:rsid w:val="00462F40"/>
    <w:rsid w:val="004631CF"/>
    <w:rsid w:val="00463209"/>
    <w:rsid w:val="00465763"/>
    <w:rsid w:val="00466356"/>
    <w:rsid w:val="0046681A"/>
    <w:rsid w:val="004671F3"/>
    <w:rsid w:val="00470E6A"/>
    <w:rsid w:val="00471B82"/>
    <w:rsid w:val="004727B9"/>
    <w:rsid w:val="00473AC9"/>
    <w:rsid w:val="00474D3F"/>
    <w:rsid w:val="004763B0"/>
    <w:rsid w:val="00476A2E"/>
    <w:rsid w:val="00476BD4"/>
    <w:rsid w:val="00482D2B"/>
    <w:rsid w:val="004831A0"/>
    <w:rsid w:val="00485BE7"/>
    <w:rsid w:val="0048761F"/>
    <w:rsid w:val="00491BA4"/>
    <w:rsid w:val="00492934"/>
    <w:rsid w:val="004930CE"/>
    <w:rsid w:val="004936E0"/>
    <w:rsid w:val="004937D8"/>
    <w:rsid w:val="00493937"/>
    <w:rsid w:val="00494767"/>
    <w:rsid w:val="00495A0E"/>
    <w:rsid w:val="00497672"/>
    <w:rsid w:val="00497A8F"/>
    <w:rsid w:val="004A03EA"/>
    <w:rsid w:val="004A2EC4"/>
    <w:rsid w:val="004A348F"/>
    <w:rsid w:val="004A485C"/>
    <w:rsid w:val="004A4BC3"/>
    <w:rsid w:val="004A565F"/>
    <w:rsid w:val="004A6310"/>
    <w:rsid w:val="004A6E7A"/>
    <w:rsid w:val="004B4134"/>
    <w:rsid w:val="004B5BA4"/>
    <w:rsid w:val="004B5EC0"/>
    <w:rsid w:val="004B6A6F"/>
    <w:rsid w:val="004C0A44"/>
    <w:rsid w:val="004C0B71"/>
    <w:rsid w:val="004C0EBC"/>
    <w:rsid w:val="004C1367"/>
    <w:rsid w:val="004C19A6"/>
    <w:rsid w:val="004C1D0A"/>
    <w:rsid w:val="004C6287"/>
    <w:rsid w:val="004C66B4"/>
    <w:rsid w:val="004D0436"/>
    <w:rsid w:val="004D0F61"/>
    <w:rsid w:val="004D147F"/>
    <w:rsid w:val="004D182B"/>
    <w:rsid w:val="004D234D"/>
    <w:rsid w:val="004D2615"/>
    <w:rsid w:val="004D3AB9"/>
    <w:rsid w:val="004D3DAA"/>
    <w:rsid w:val="004D50AB"/>
    <w:rsid w:val="004D5136"/>
    <w:rsid w:val="004D5562"/>
    <w:rsid w:val="004E0FF1"/>
    <w:rsid w:val="004E1115"/>
    <w:rsid w:val="004E2EA5"/>
    <w:rsid w:val="004E4B24"/>
    <w:rsid w:val="004E4B49"/>
    <w:rsid w:val="004E63C9"/>
    <w:rsid w:val="004E7935"/>
    <w:rsid w:val="004F3191"/>
    <w:rsid w:val="004F343E"/>
    <w:rsid w:val="004F5C97"/>
    <w:rsid w:val="004F695C"/>
    <w:rsid w:val="0050124E"/>
    <w:rsid w:val="005015F3"/>
    <w:rsid w:val="00502003"/>
    <w:rsid w:val="00503724"/>
    <w:rsid w:val="00503B45"/>
    <w:rsid w:val="00503D85"/>
    <w:rsid w:val="00504795"/>
    <w:rsid w:val="00506848"/>
    <w:rsid w:val="00510E62"/>
    <w:rsid w:val="0051115E"/>
    <w:rsid w:val="0051147C"/>
    <w:rsid w:val="005118E6"/>
    <w:rsid w:val="005120A5"/>
    <w:rsid w:val="00513023"/>
    <w:rsid w:val="0051338C"/>
    <w:rsid w:val="005133AC"/>
    <w:rsid w:val="00514B5E"/>
    <w:rsid w:val="00515A42"/>
    <w:rsid w:val="0051673E"/>
    <w:rsid w:val="0051692F"/>
    <w:rsid w:val="00517672"/>
    <w:rsid w:val="00517CAB"/>
    <w:rsid w:val="0052000E"/>
    <w:rsid w:val="0052269A"/>
    <w:rsid w:val="00522897"/>
    <w:rsid w:val="00523A53"/>
    <w:rsid w:val="00524A80"/>
    <w:rsid w:val="00524CD4"/>
    <w:rsid w:val="0052503C"/>
    <w:rsid w:val="00525142"/>
    <w:rsid w:val="00530B3B"/>
    <w:rsid w:val="00532B45"/>
    <w:rsid w:val="005339FF"/>
    <w:rsid w:val="005347DC"/>
    <w:rsid w:val="00534A6D"/>
    <w:rsid w:val="00536932"/>
    <w:rsid w:val="00536A82"/>
    <w:rsid w:val="00537FBB"/>
    <w:rsid w:val="005403E0"/>
    <w:rsid w:val="00540729"/>
    <w:rsid w:val="00541BCE"/>
    <w:rsid w:val="00542764"/>
    <w:rsid w:val="005429AD"/>
    <w:rsid w:val="0054366A"/>
    <w:rsid w:val="005441C8"/>
    <w:rsid w:val="005459EB"/>
    <w:rsid w:val="00545F40"/>
    <w:rsid w:val="00545F57"/>
    <w:rsid w:val="005477A4"/>
    <w:rsid w:val="00547CEE"/>
    <w:rsid w:val="00553D3F"/>
    <w:rsid w:val="00554328"/>
    <w:rsid w:val="005545FD"/>
    <w:rsid w:val="00556971"/>
    <w:rsid w:val="00557959"/>
    <w:rsid w:val="00557DC4"/>
    <w:rsid w:val="00560818"/>
    <w:rsid w:val="00562BCC"/>
    <w:rsid w:val="0056304B"/>
    <w:rsid w:val="00563340"/>
    <w:rsid w:val="00563790"/>
    <w:rsid w:val="00565EDE"/>
    <w:rsid w:val="00566B36"/>
    <w:rsid w:val="00566B47"/>
    <w:rsid w:val="005672F8"/>
    <w:rsid w:val="00570B86"/>
    <w:rsid w:val="00571DDB"/>
    <w:rsid w:val="00571EDC"/>
    <w:rsid w:val="005720F3"/>
    <w:rsid w:val="00572F10"/>
    <w:rsid w:val="0057431F"/>
    <w:rsid w:val="00574609"/>
    <w:rsid w:val="00574F52"/>
    <w:rsid w:val="0057516A"/>
    <w:rsid w:val="00576725"/>
    <w:rsid w:val="0057688D"/>
    <w:rsid w:val="00576FAB"/>
    <w:rsid w:val="005777F9"/>
    <w:rsid w:val="00577D5A"/>
    <w:rsid w:val="00580116"/>
    <w:rsid w:val="00580EA8"/>
    <w:rsid w:val="00581101"/>
    <w:rsid w:val="00581474"/>
    <w:rsid w:val="00582533"/>
    <w:rsid w:val="00582816"/>
    <w:rsid w:val="00583635"/>
    <w:rsid w:val="005860E5"/>
    <w:rsid w:val="0058726E"/>
    <w:rsid w:val="0058740F"/>
    <w:rsid w:val="00587756"/>
    <w:rsid w:val="00591120"/>
    <w:rsid w:val="00591A6A"/>
    <w:rsid w:val="00592093"/>
    <w:rsid w:val="00593325"/>
    <w:rsid w:val="005948FE"/>
    <w:rsid w:val="00594F1F"/>
    <w:rsid w:val="0059743A"/>
    <w:rsid w:val="005A10B0"/>
    <w:rsid w:val="005A4254"/>
    <w:rsid w:val="005A513B"/>
    <w:rsid w:val="005A7063"/>
    <w:rsid w:val="005A7EC7"/>
    <w:rsid w:val="005B0EAF"/>
    <w:rsid w:val="005B1353"/>
    <w:rsid w:val="005B1FD4"/>
    <w:rsid w:val="005B2317"/>
    <w:rsid w:val="005B2BFB"/>
    <w:rsid w:val="005B3BE3"/>
    <w:rsid w:val="005B4242"/>
    <w:rsid w:val="005B4671"/>
    <w:rsid w:val="005B4BEB"/>
    <w:rsid w:val="005B519E"/>
    <w:rsid w:val="005B5841"/>
    <w:rsid w:val="005B634C"/>
    <w:rsid w:val="005B6A08"/>
    <w:rsid w:val="005B704D"/>
    <w:rsid w:val="005B7317"/>
    <w:rsid w:val="005B7D2C"/>
    <w:rsid w:val="005C054D"/>
    <w:rsid w:val="005C133F"/>
    <w:rsid w:val="005C2019"/>
    <w:rsid w:val="005C57C8"/>
    <w:rsid w:val="005C5B12"/>
    <w:rsid w:val="005C62BE"/>
    <w:rsid w:val="005C6661"/>
    <w:rsid w:val="005C66BE"/>
    <w:rsid w:val="005C6D0C"/>
    <w:rsid w:val="005C6DE6"/>
    <w:rsid w:val="005C6EF7"/>
    <w:rsid w:val="005D02CC"/>
    <w:rsid w:val="005D11F5"/>
    <w:rsid w:val="005D1B00"/>
    <w:rsid w:val="005D30E8"/>
    <w:rsid w:val="005D575D"/>
    <w:rsid w:val="005D6EAE"/>
    <w:rsid w:val="005D7BC7"/>
    <w:rsid w:val="005E0923"/>
    <w:rsid w:val="005E1576"/>
    <w:rsid w:val="005E1D4F"/>
    <w:rsid w:val="005E3DAB"/>
    <w:rsid w:val="005F1255"/>
    <w:rsid w:val="005F23B5"/>
    <w:rsid w:val="005F2A2E"/>
    <w:rsid w:val="005F398F"/>
    <w:rsid w:val="005F39E9"/>
    <w:rsid w:val="005F4050"/>
    <w:rsid w:val="005F40AB"/>
    <w:rsid w:val="005F59BD"/>
    <w:rsid w:val="005F6C06"/>
    <w:rsid w:val="005F7576"/>
    <w:rsid w:val="00600389"/>
    <w:rsid w:val="00602244"/>
    <w:rsid w:val="00602B4E"/>
    <w:rsid w:val="00602F52"/>
    <w:rsid w:val="00604286"/>
    <w:rsid w:val="006053BC"/>
    <w:rsid w:val="0060705D"/>
    <w:rsid w:val="0060732B"/>
    <w:rsid w:val="0061105A"/>
    <w:rsid w:val="006112F4"/>
    <w:rsid w:val="00612284"/>
    <w:rsid w:val="0061447B"/>
    <w:rsid w:val="006159D3"/>
    <w:rsid w:val="00617D84"/>
    <w:rsid w:val="00617E97"/>
    <w:rsid w:val="00620233"/>
    <w:rsid w:val="006212D4"/>
    <w:rsid w:val="0062255A"/>
    <w:rsid w:val="00622A43"/>
    <w:rsid w:val="006249C9"/>
    <w:rsid w:val="00624BCE"/>
    <w:rsid w:val="006253AF"/>
    <w:rsid w:val="0063306B"/>
    <w:rsid w:val="0063308D"/>
    <w:rsid w:val="00633F6A"/>
    <w:rsid w:val="006406C8"/>
    <w:rsid w:val="00641C9B"/>
    <w:rsid w:val="00641DE3"/>
    <w:rsid w:val="0064291E"/>
    <w:rsid w:val="00643F6A"/>
    <w:rsid w:val="00644A96"/>
    <w:rsid w:val="0064540A"/>
    <w:rsid w:val="006459FF"/>
    <w:rsid w:val="00646CDE"/>
    <w:rsid w:val="00651DE7"/>
    <w:rsid w:val="00652E7B"/>
    <w:rsid w:val="00653487"/>
    <w:rsid w:val="00653A68"/>
    <w:rsid w:val="00654919"/>
    <w:rsid w:val="00654E42"/>
    <w:rsid w:val="006554AB"/>
    <w:rsid w:val="00655C92"/>
    <w:rsid w:val="00655D12"/>
    <w:rsid w:val="00656C60"/>
    <w:rsid w:val="00657557"/>
    <w:rsid w:val="00657A98"/>
    <w:rsid w:val="00662E3C"/>
    <w:rsid w:val="00663D95"/>
    <w:rsid w:val="00664341"/>
    <w:rsid w:val="00664771"/>
    <w:rsid w:val="0066688F"/>
    <w:rsid w:val="00666BF4"/>
    <w:rsid w:val="00667646"/>
    <w:rsid w:val="006679CF"/>
    <w:rsid w:val="00670EE7"/>
    <w:rsid w:val="00671851"/>
    <w:rsid w:val="00672021"/>
    <w:rsid w:val="00672212"/>
    <w:rsid w:val="00672989"/>
    <w:rsid w:val="0067354F"/>
    <w:rsid w:val="00673D4B"/>
    <w:rsid w:val="006746D2"/>
    <w:rsid w:val="006769FF"/>
    <w:rsid w:val="00676AE5"/>
    <w:rsid w:val="00676F26"/>
    <w:rsid w:val="006806B2"/>
    <w:rsid w:val="0068225A"/>
    <w:rsid w:val="00682AF6"/>
    <w:rsid w:val="00685EDA"/>
    <w:rsid w:val="006871D8"/>
    <w:rsid w:val="006873BB"/>
    <w:rsid w:val="0068787F"/>
    <w:rsid w:val="00690371"/>
    <w:rsid w:val="006909EB"/>
    <w:rsid w:val="00690E10"/>
    <w:rsid w:val="00691849"/>
    <w:rsid w:val="00693908"/>
    <w:rsid w:val="00693EE4"/>
    <w:rsid w:val="00694303"/>
    <w:rsid w:val="0069560F"/>
    <w:rsid w:val="006957E8"/>
    <w:rsid w:val="00695ABC"/>
    <w:rsid w:val="00696177"/>
    <w:rsid w:val="006970AF"/>
    <w:rsid w:val="006973EC"/>
    <w:rsid w:val="006A040C"/>
    <w:rsid w:val="006A0BEA"/>
    <w:rsid w:val="006A0CB0"/>
    <w:rsid w:val="006A109B"/>
    <w:rsid w:val="006A2B72"/>
    <w:rsid w:val="006A2BC5"/>
    <w:rsid w:val="006A484A"/>
    <w:rsid w:val="006A4DCE"/>
    <w:rsid w:val="006A51CC"/>
    <w:rsid w:val="006A7120"/>
    <w:rsid w:val="006B0D49"/>
    <w:rsid w:val="006B0DD5"/>
    <w:rsid w:val="006B0FDA"/>
    <w:rsid w:val="006B131C"/>
    <w:rsid w:val="006B215E"/>
    <w:rsid w:val="006B276B"/>
    <w:rsid w:val="006B2E14"/>
    <w:rsid w:val="006B4AB3"/>
    <w:rsid w:val="006B5E77"/>
    <w:rsid w:val="006B7F0C"/>
    <w:rsid w:val="006C022D"/>
    <w:rsid w:val="006C0B70"/>
    <w:rsid w:val="006C19ED"/>
    <w:rsid w:val="006C362D"/>
    <w:rsid w:val="006C39EA"/>
    <w:rsid w:val="006C4399"/>
    <w:rsid w:val="006C44D1"/>
    <w:rsid w:val="006C4EEA"/>
    <w:rsid w:val="006C5A97"/>
    <w:rsid w:val="006C6978"/>
    <w:rsid w:val="006C7047"/>
    <w:rsid w:val="006D03F4"/>
    <w:rsid w:val="006D04F7"/>
    <w:rsid w:val="006D1742"/>
    <w:rsid w:val="006D1905"/>
    <w:rsid w:val="006D1D39"/>
    <w:rsid w:val="006D3FE8"/>
    <w:rsid w:val="006E0118"/>
    <w:rsid w:val="006E0377"/>
    <w:rsid w:val="006E0980"/>
    <w:rsid w:val="006E1707"/>
    <w:rsid w:val="006E4A47"/>
    <w:rsid w:val="006E513C"/>
    <w:rsid w:val="006E647D"/>
    <w:rsid w:val="006F0AB3"/>
    <w:rsid w:val="006F0D1F"/>
    <w:rsid w:val="006F1505"/>
    <w:rsid w:val="006F29D1"/>
    <w:rsid w:val="006F2E2D"/>
    <w:rsid w:val="006F400A"/>
    <w:rsid w:val="006F403B"/>
    <w:rsid w:val="006F4300"/>
    <w:rsid w:val="006F471C"/>
    <w:rsid w:val="006F6ADD"/>
    <w:rsid w:val="00700EFE"/>
    <w:rsid w:val="00702186"/>
    <w:rsid w:val="007024C5"/>
    <w:rsid w:val="00703166"/>
    <w:rsid w:val="00703578"/>
    <w:rsid w:val="00703A63"/>
    <w:rsid w:val="007059E2"/>
    <w:rsid w:val="00706EB6"/>
    <w:rsid w:val="00706FEE"/>
    <w:rsid w:val="00714AE9"/>
    <w:rsid w:val="0071570C"/>
    <w:rsid w:val="00717459"/>
    <w:rsid w:val="00717AA4"/>
    <w:rsid w:val="0072084E"/>
    <w:rsid w:val="00720889"/>
    <w:rsid w:val="00720B56"/>
    <w:rsid w:val="00720C10"/>
    <w:rsid w:val="00720EDF"/>
    <w:rsid w:val="00721628"/>
    <w:rsid w:val="00723589"/>
    <w:rsid w:val="00723677"/>
    <w:rsid w:val="0072424B"/>
    <w:rsid w:val="0072457B"/>
    <w:rsid w:val="007260DC"/>
    <w:rsid w:val="007267EA"/>
    <w:rsid w:val="007270DA"/>
    <w:rsid w:val="0073021D"/>
    <w:rsid w:val="00732537"/>
    <w:rsid w:val="0073396F"/>
    <w:rsid w:val="00733B24"/>
    <w:rsid w:val="0073434B"/>
    <w:rsid w:val="0073464B"/>
    <w:rsid w:val="00737448"/>
    <w:rsid w:val="00740152"/>
    <w:rsid w:val="00740BBF"/>
    <w:rsid w:val="00742F14"/>
    <w:rsid w:val="0074364A"/>
    <w:rsid w:val="00744ADA"/>
    <w:rsid w:val="00745F9C"/>
    <w:rsid w:val="007464EA"/>
    <w:rsid w:val="007468EF"/>
    <w:rsid w:val="00746C6F"/>
    <w:rsid w:val="00747A42"/>
    <w:rsid w:val="00750257"/>
    <w:rsid w:val="007502F3"/>
    <w:rsid w:val="00750E2D"/>
    <w:rsid w:val="007528A4"/>
    <w:rsid w:val="007543D8"/>
    <w:rsid w:val="007557A5"/>
    <w:rsid w:val="00756C3F"/>
    <w:rsid w:val="00757107"/>
    <w:rsid w:val="00757AF4"/>
    <w:rsid w:val="00757FFD"/>
    <w:rsid w:val="007604A6"/>
    <w:rsid w:val="00762CB6"/>
    <w:rsid w:val="00762D49"/>
    <w:rsid w:val="007652F6"/>
    <w:rsid w:val="007654CF"/>
    <w:rsid w:val="00765B8B"/>
    <w:rsid w:val="00773054"/>
    <w:rsid w:val="00773138"/>
    <w:rsid w:val="00774D42"/>
    <w:rsid w:val="00775893"/>
    <w:rsid w:val="00775CED"/>
    <w:rsid w:val="00775DE1"/>
    <w:rsid w:val="007768D0"/>
    <w:rsid w:val="00777BDD"/>
    <w:rsid w:val="00780006"/>
    <w:rsid w:val="00783D90"/>
    <w:rsid w:val="0078407D"/>
    <w:rsid w:val="007841B9"/>
    <w:rsid w:val="00787355"/>
    <w:rsid w:val="00791524"/>
    <w:rsid w:val="007922B9"/>
    <w:rsid w:val="00792676"/>
    <w:rsid w:val="007929F0"/>
    <w:rsid w:val="00793666"/>
    <w:rsid w:val="007941A7"/>
    <w:rsid w:val="007946D8"/>
    <w:rsid w:val="0079475C"/>
    <w:rsid w:val="007949E7"/>
    <w:rsid w:val="00795688"/>
    <w:rsid w:val="00797239"/>
    <w:rsid w:val="007A0D1A"/>
    <w:rsid w:val="007A1481"/>
    <w:rsid w:val="007A1BAF"/>
    <w:rsid w:val="007A26C1"/>
    <w:rsid w:val="007A3941"/>
    <w:rsid w:val="007A417F"/>
    <w:rsid w:val="007A5368"/>
    <w:rsid w:val="007A634B"/>
    <w:rsid w:val="007A77CE"/>
    <w:rsid w:val="007A7CC4"/>
    <w:rsid w:val="007B0A13"/>
    <w:rsid w:val="007B1358"/>
    <w:rsid w:val="007B139A"/>
    <w:rsid w:val="007B26C5"/>
    <w:rsid w:val="007B3C91"/>
    <w:rsid w:val="007B428B"/>
    <w:rsid w:val="007B4B16"/>
    <w:rsid w:val="007B58BB"/>
    <w:rsid w:val="007B64B3"/>
    <w:rsid w:val="007B6A21"/>
    <w:rsid w:val="007B7382"/>
    <w:rsid w:val="007B7D22"/>
    <w:rsid w:val="007C090D"/>
    <w:rsid w:val="007C1165"/>
    <w:rsid w:val="007C1DD4"/>
    <w:rsid w:val="007C2099"/>
    <w:rsid w:val="007C2696"/>
    <w:rsid w:val="007C2AA8"/>
    <w:rsid w:val="007C44B3"/>
    <w:rsid w:val="007C4B28"/>
    <w:rsid w:val="007C4BDC"/>
    <w:rsid w:val="007C7DDD"/>
    <w:rsid w:val="007C7E65"/>
    <w:rsid w:val="007D0B9A"/>
    <w:rsid w:val="007D2EEB"/>
    <w:rsid w:val="007D3D36"/>
    <w:rsid w:val="007D4F95"/>
    <w:rsid w:val="007D5897"/>
    <w:rsid w:val="007D5E05"/>
    <w:rsid w:val="007D6121"/>
    <w:rsid w:val="007D637B"/>
    <w:rsid w:val="007D6F4D"/>
    <w:rsid w:val="007D7E9A"/>
    <w:rsid w:val="007E00DF"/>
    <w:rsid w:val="007E271A"/>
    <w:rsid w:val="007E54C2"/>
    <w:rsid w:val="007E7542"/>
    <w:rsid w:val="007F0315"/>
    <w:rsid w:val="007F0740"/>
    <w:rsid w:val="007F089F"/>
    <w:rsid w:val="007F08FD"/>
    <w:rsid w:val="007F1142"/>
    <w:rsid w:val="007F20CB"/>
    <w:rsid w:val="007F2158"/>
    <w:rsid w:val="007F24C8"/>
    <w:rsid w:val="007F269A"/>
    <w:rsid w:val="007F29C8"/>
    <w:rsid w:val="007F2D3F"/>
    <w:rsid w:val="007F40F6"/>
    <w:rsid w:val="007F4824"/>
    <w:rsid w:val="007F4CB0"/>
    <w:rsid w:val="007F51F3"/>
    <w:rsid w:val="007F6AD2"/>
    <w:rsid w:val="007F7591"/>
    <w:rsid w:val="0080015B"/>
    <w:rsid w:val="008013E4"/>
    <w:rsid w:val="008035DA"/>
    <w:rsid w:val="00803A4F"/>
    <w:rsid w:val="008051A9"/>
    <w:rsid w:val="008059CB"/>
    <w:rsid w:val="00807ED2"/>
    <w:rsid w:val="0081021C"/>
    <w:rsid w:val="00812B8C"/>
    <w:rsid w:val="00813E8B"/>
    <w:rsid w:val="0081641C"/>
    <w:rsid w:val="00817129"/>
    <w:rsid w:val="0081721F"/>
    <w:rsid w:val="008179AC"/>
    <w:rsid w:val="00817A76"/>
    <w:rsid w:val="00820EF6"/>
    <w:rsid w:val="008221C8"/>
    <w:rsid w:val="008224F1"/>
    <w:rsid w:val="008233A8"/>
    <w:rsid w:val="00824FE5"/>
    <w:rsid w:val="0082684B"/>
    <w:rsid w:val="008337DC"/>
    <w:rsid w:val="008338B9"/>
    <w:rsid w:val="00835791"/>
    <w:rsid w:val="00835E59"/>
    <w:rsid w:val="00836069"/>
    <w:rsid w:val="00836221"/>
    <w:rsid w:val="008368DF"/>
    <w:rsid w:val="00837402"/>
    <w:rsid w:val="00837EF1"/>
    <w:rsid w:val="0084054B"/>
    <w:rsid w:val="00840FD7"/>
    <w:rsid w:val="0084232B"/>
    <w:rsid w:val="00842ABE"/>
    <w:rsid w:val="00844745"/>
    <w:rsid w:val="00844AA3"/>
    <w:rsid w:val="00845394"/>
    <w:rsid w:val="00846252"/>
    <w:rsid w:val="0084650B"/>
    <w:rsid w:val="00850604"/>
    <w:rsid w:val="008509B5"/>
    <w:rsid w:val="00850DD9"/>
    <w:rsid w:val="0085141D"/>
    <w:rsid w:val="0085148E"/>
    <w:rsid w:val="00851F51"/>
    <w:rsid w:val="00852850"/>
    <w:rsid w:val="00853794"/>
    <w:rsid w:val="008539CC"/>
    <w:rsid w:val="00854E1E"/>
    <w:rsid w:val="00855F0F"/>
    <w:rsid w:val="0085625B"/>
    <w:rsid w:val="00856986"/>
    <w:rsid w:val="008608DD"/>
    <w:rsid w:val="00860A97"/>
    <w:rsid w:val="00861A74"/>
    <w:rsid w:val="0086219D"/>
    <w:rsid w:val="008627A7"/>
    <w:rsid w:val="00862949"/>
    <w:rsid w:val="00864DDF"/>
    <w:rsid w:val="00865031"/>
    <w:rsid w:val="00871BFD"/>
    <w:rsid w:val="00871E18"/>
    <w:rsid w:val="0087247C"/>
    <w:rsid w:val="0087349A"/>
    <w:rsid w:val="00874044"/>
    <w:rsid w:val="00874D9F"/>
    <w:rsid w:val="00874ECB"/>
    <w:rsid w:val="008752CD"/>
    <w:rsid w:val="00875395"/>
    <w:rsid w:val="00875CC8"/>
    <w:rsid w:val="008805D9"/>
    <w:rsid w:val="00883D6A"/>
    <w:rsid w:val="00884CC0"/>
    <w:rsid w:val="008863D6"/>
    <w:rsid w:val="00887C06"/>
    <w:rsid w:val="00891190"/>
    <w:rsid w:val="00891847"/>
    <w:rsid w:val="00892461"/>
    <w:rsid w:val="00892FC5"/>
    <w:rsid w:val="0089308B"/>
    <w:rsid w:val="0089309A"/>
    <w:rsid w:val="0089381B"/>
    <w:rsid w:val="008939A3"/>
    <w:rsid w:val="008A167A"/>
    <w:rsid w:val="008A3430"/>
    <w:rsid w:val="008A5569"/>
    <w:rsid w:val="008A5604"/>
    <w:rsid w:val="008A56BC"/>
    <w:rsid w:val="008A7A8C"/>
    <w:rsid w:val="008B0CD6"/>
    <w:rsid w:val="008B0D19"/>
    <w:rsid w:val="008B12C8"/>
    <w:rsid w:val="008B2824"/>
    <w:rsid w:val="008B3581"/>
    <w:rsid w:val="008B3F7A"/>
    <w:rsid w:val="008B4E60"/>
    <w:rsid w:val="008C34AD"/>
    <w:rsid w:val="008C3FC4"/>
    <w:rsid w:val="008C4789"/>
    <w:rsid w:val="008C66A1"/>
    <w:rsid w:val="008C68FE"/>
    <w:rsid w:val="008C76F0"/>
    <w:rsid w:val="008C7AB8"/>
    <w:rsid w:val="008D10DB"/>
    <w:rsid w:val="008D10EB"/>
    <w:rsid w:val="008D1BD3"/>
    <w:rsid w:val="008D1E1F"/>
    <w:rsid w:val="008D3BEC"/>
    <w:rsid w:val="008D3C0D"/>
    <w:rsid w:val="008D4263"/>
    <w:rsid w:val="008D564D"/>
    <w:rsid w:val="008D5995"/>
    <w:rsid w:val="008D6E5C"/>
    <w:rsid w:val="008D6F66"/>
    <w:rsid w:val="008E3475"/>
    <w:rsid w:val="008E39CF"/>
    <w:rsid w:val="008E3B0F"/>
    <w:rsid w:val="008E3B63"/>
    <w:rsid w:val="008E422D"/>
    <w:rsid w:val="008E744D"/>
    <w:rsid w:val="008E7E7B"/>
    <w:rsid w:val="008F2320"/>
    <w:rsid w:val="008F326A"/>
    <w:rsid w:val="008F32D1"/>
    <w:rsid w:val="008F42E0"/>
    <w:rsid w:val="008F567D"/>
    <w:rsid w:val="008F6327"/>
    <w:rsid w:val="008F6DF2"/>
    <w:rsid w:val="008F7892"/>
    <w:rsid w:val="008F7D84"/>
    <w:rsid w:val="009008BB"/>
    <w:rsid w:val="00901131"/>
    <w:rsid w:val="00902B26"/>
    <w:rsid w:val="00904D73"/>
    <w:rsid w:val="00906261"/>
    <w:rsid w:val="00907DC6"/>
    <w:rsid w:val="0091021D"/>
    <w:rsid w:val="0091326C"/>
    <w:rsid w:val="009137AD"/>
    <w:rsid w:val="009137F2"/>
    <w:rsid w:val="00913D3C"/>
    <w:rsid w:val="009141C3"/>
    <w:rsid w:val="00917637"/>
    <w:rsid w:val="0092081F"/>
    <w:rsid w:val="00920ACB"/>
    <w:rsid w:val="009213C3"/>
    <w:rsid w:val="00922FCE"/>
    <w:rsid w:val="0092370C"/>
    <w:rsid w:val="00924B44"/>
    <w:rsid w:val="0092585A"/>
    <w:rsid w:val="00925D6C"/>
    <w:rsid w:val="009264B4"/>
    <w:rsid w:val="00926B4A"/>
    <w:rsid w:val="0093044C"/>
    <w:rsid w:val="00931026"/>
    <w:rsid w:val="00931583"/>
    <w:rsid w:val="00935142"/>
    <w:rsid w:val="009355B7"/>
    <w:rsid w:val="009421BF"/>
    <w:rsid w:val="00943601"/>
    <w:rsid w:val="009447AF"/>
    <w:rsid w:val="00944C0A"/>
    <w:rsid w:val="009457C3"/>
    <w:rsid w:val="00946E06"/>
    <w:rsid w:val="00947DB9"/>
    <w:rsid w:val="00950C52"/>
    <w:rsid w:val="00950D54"/>
    <w:rsid w:val="00952A62"/>
    <w:rsid w:val="00952C71"/>
    <w:rsid w:val="009533D5"/>
    <w:rsid w:val="00953439"/>
    <w:rsid w:val="0095565D"/>
    <w:rsid w:val="00956710"/>
    <w:rsid w:val="00956EAF"/>
    <w:rsid w:val="009577A2"/>
    <w:rsid w:val="009604E8"/>
    <w:rsid w:val="00961FB8"/>
    <w:rsid w:val="00962087"/>
    <w:rsid w:val="0096258E"/>
    <w:rsid w:val="00963783"/>
    <w:rsid w:val="0096665F"/>
    <w:rsid w:val="00971874"/>
    <w:rsid w:val="00971883"/>
    <w:rsid w:val="009729E2"/>
    <w:rsid w:val="0097361D"/>
    <w:rsid w:val="00975572"/>
    <w:rsid w:val="00975CB5"/>
    <w:rsid w:val="00977B91"/>
    <w:rsid w:val="00980005"/>
    <w:rsid w:val="009809E6"/>
    <w:rsid w:val="0098168C"/>
    <w:rsid w:val="0098229A"/>
    <w:rsid w:val="009822BE"/>
    <w:rsid w:val="0098230C"/>
    <w:rsid w:val="009835F3"/>
    <w:rsid w:val="00983973"/>
    <w:rsid w:val="00983F30"/>
    <w:rsid w:val="009876C8"/>
    <w:rsid w:val="0099161F"/>
    <w:rsid w:val="00992293"/>
    <w:rsid w:val="00993FB8"/>
    <w:rsid w:val="0099701C"/>
    <w:rsid w:val="009A1223"/>
    <w:rsid w:val="009A49FF"/>
    <w:rsid w:val="009A5559"/>
    <w:rsid w:val="009A55FA"/>
    <w:rsid w:val="009A5633"/>
    <w:rsid w:val="009A5D95"/>
    <w:rsid w:val="009B2108"/>
    <w:rsid w:val="009B2BD4"/>
    <w:rsid w:val="009B393E"/>
    <w:rsid w:val="009B3BCF"/>
    <w:rsid w:val="009B5778"/>
    <w:rsid w:val="009B5C7D"/>
    <w:rsid w:val="009C0ECF"/>
    <w:rsid w:val="009C1184"/>
    <w:rsid w:val="009C13F5"/>
    <w:rsid w:val="009C34DC"/>
    <w:rsid w:val="009C3F03"/>
    <w:rsid w:val="009C4B63"/>
    <w:rsid w:val="009C55ED"/>
    <w:rsid w:val="009C5DE1"/>
    <w:rsid w:val="009C6997"/>
    <w:rsid w:val="009C70ED"/>
    <w:rsid w:val="009C769F"/>
    <w:rsid w:val="009C7F88"/>
    <w:rsid w:val="009D0BE3"/>
    <w:rsid w:val="009D256C"/>
    <w:rsid w:val="009D4C39"/>
    <w:rsid w:val="009D5FA3"/>
    <w:rsid w:val="009D7935"/>
    <w:rsid w:val="009D7B26"/>
    <w:rsid w:val="009D7EE6"/>
    <w:rsid w:val="009E0194"/>
    <w:rsid w:val="009E08CE"/>
    <w:rsid w:val="009E21A1"/>
    <w:rsid w:val="009E2FCA"/>
    <w:rsid w:val="009E58F8"/>
    <w:rsid w:val="009E7134"/>
    <w:rsid w:val="009E7672"/>
    <w:rsid w:val="009F0908"/>
    <w:rsid w:val="009F2230"/>
    <w:rsid w:val="009F30B7"/>
    <w:rsid w:val="009F32D7"/>
    <w:rsid w:val="009F3890"/>
    <w:rsid w:val="009F4CD4"/>
    <w:rsid w:val="009F5F19"/>
    <w:rsid w:val="009F7935"/>
    <w:rsid w:val="00A001B3"/>
    <w:rsid w:val="00A005E2"/>
    <w:rsid w:val="00A00D17"/>
    <w:rsid w:val="00A00E67"/>
    <w:rsid w:val="00A01B83"/>
    <w:rsid w:val="00A01EB1"/>
    <w:rsid w:val="00A0221E"/>
    <w:rsid w:val="00A03812"/>
    <w:rsid w:val="00A03D76"/>
    <w:rsid w:val="00A053D4"/>
    <w:rsid w:val="00A05AFD"/>
    <w:rsid w:val="00A060BF"/>
    <w:rsid w:val="00A12B14"/>
    <w:rsid w:val="00A14136"/>
    <w:rsid w:val="00A15222"/>
    <w:rsid w:val="00A15AD1"/>
    <w:rsid w:val="00A20CB1"/>
    <w:rsid w:val="00A21B00"/>
    <w:rsid w:val="00A228AB"/>
    <w:rsid w:val="00A2362C"/>
    <w:rsid w:val="00A23E0A"/>
    <w:rsid w:val="00A23ECE"/>
    <w:rsid w:val="00A24191"/>
    <w:rsid w:val="00A2437F"/>
    <w:rsid w:val="00A253CA"/>
    <w:rsid w:val="00A2551B"/>
    <w:rsid w:val="00A26C44"/>
    <w:rsid w:val="00A27751"/>
    <w:rsid w:val="00A30AE3"/>
    <w:rsid w:val="00A31B24"/>
    <w:rsid w:val="00A336D5"/>
    <w:rsid w:val="00A345F5"/>
    <w:rsid w:val="00A35632"/>
    <w:rsid w:val="00A376CF"/>
    <w:rsid w:val="00A4044E"/>
    <w:rsid w:val="00A418DF"/>
    <w:rsid w:val="00A41B26"/>
    <w:rsid w:val="00A41DB5"/>
    <w:rsid w:val="00A41F92"/>
    <w:rsid w:val="00A4253B"/>
    <w:rsid w:val="00A42D91"/>
    <w:rsid w:val="00A45515"/>
    <w:rsid w:val="00A4686F"/>
    <w:rsid w:val="00A46889"/>
    <w:rsid w:val="00A47D7C"/>
    <w:rsid w:val="00A50274"/>
    <w:rsid w:val="00A52273"/>
    <w:rsid w:val="00A53706"/>
    <w:rsid w:val="00A53AD7"/>
    <w:rsid w:val="00A562DD"/>
    <w:rsid w:val="00A626E4"/>
    <w:rsid w:val="00A63A07"/>
    <w:rsid w:val="00A6437D"/>
    <w:rsid w:val="00A65280"/>
    <w:rsid w:val="00A656FE"/>
    <w:rsid w:val="00A66E39"/>
    <w:rsid w:val="00A66FD9"/>
    <w:rsid w:val="00A71F5B"/>
    <w:rsid w:val="00A74705"/>
    <w:rsid w:val="00A7502C"/>
    <w:rsid w:val="00A752D9"/>
    <w:rsid w:val="00A75322"/>
    <w:rsid w:val="00A75C5A"/>
    <w:rsid w:val="00A7742B"/>
    <w:rsid w:val="00A774F9"/>
    <w:rsid w:val="00A80DBD"/>
    <w:rsid w:val="00A82001"/>
    <w:rsid w:val="00A83710"/>
    <w:rsid w:val="00A84670"/>
    <w:rsid w:val="00A8481F"/>
    <w:rsid w:val="00A86BD5"/>
    <w:rsid w:val="00A87ADE"/>
    <w:rsid w:val="00A87D21"/>
    <w:rsid w:val="00A9301B"/>
    <w:rsid w:val="00A9376F"/>
    <w:rsid w:val="00A941D2"/>
    <w:rsid w:val="00A961B1"/>
    <w:rsid w:val="00A966A7"/>
    <w:rsid w:val="00A96B12"/>
    <w:rsid w:val="00AA06A3"/>
    <w:rsid w:val="00AA3F24"/>
    <w:rsid w:val="00AA598B"/>
    <w:rsid w:val="00AB011F"/>
    <w:rsid w:val="00AB0FD1"/>
    <w:rsid w:val="00AB2B7A"/>
    <w:rsid w:val="00AB4904"/>
    <w:rsid w:val="00AB4C7B"/>
    <w:rsid w:val="00AB51A3"/>
    <w:rsid w:val="00AB7085"/>
    <w:rsid w:val="00AB79B2"/>
    <w:rsid w:val="00AB7C7D"/>
    <w:rsid w:val="00AC3688"/>
    <w:rsid w:val="00AC36C8"/>
    <w:rsid w:val="00AC3E06"/>
    <w:rsid w:val="00AC476F"/>
    <w:rsid w:val="00AC7929"/>
    <w:rsid w:val="00AC792F"/>
    <w:rsid w:val="00AC7E20"/>
    <w:rsid w:val="00AD18D3"/>
    <w:rsid w:val="00AD1954"/>
    <w:rsid w:val="00AD1F26"/>
    <w:rsid w:val="00AD22CD"/>
    <w:rsid w:val="00AD245B"/>
    <w:rsid w:val="00AD3289"/>
    <w:rsid w:val="00AD331C"/>
    <w:rsid w:val="00AD4358"/>
    <w:rsid w:val="00AD443E"/>
    <w:rsid w:val="00AD448A"/>
    <w:rsid w:val="00AD5601"/>
    <w:rsid w:val="00AD62F0"/>
    <w:rsid w:val="00AD685A"/>
    <w:rsid w:val="00AD70AB"/>
    <w:rsid w:val="00AD77A6"/>
    <w:rsid w:val="00AE10D1"/>
    <w:rsid w:val="00AE12BA"/>
    <w:rsid w:val="00AE185E"/>
    <w:rsid w:val="00AE2BD9"/>
    <w:rsid w:val="00AE39F8"/>
    <w:rsid w:val="00AE4176"/>
    <w:rsid w:val="00AE4659"/>
    <w:rsid w:val="00AE551A"/>
    <w:rsid w:val="00AF0580"/>
    <w:rsid w:val="00AF1A81"/>
    <w:rsid w:val="00AF37ED"/>
    <w:rsid w:val="00AF3D88"/>
    <w:rsid w:val="00AF5532"/>
    <w:rsid w:val="00AF6051"/>
    <w:rsid w:val="00AF60E6"/>
    <w:rsid w:val="00AF7573"/>
    <w:rsid w:val="00AF7A00"/>
    <w:rsid w:val="00B00C9F"/>
    <w:rsid w:val="00B011A2"/>
    <w:rsid w:val="00B0289F"/>
    <w:rsid w:val="00B03301"/>
    <w:rsid w:val="00B05DE8"/>
    <w:rsid w:val="00B0706A"/>
    <w:rsid w:val="00B07AAA"/>
    <w:rsid w:val="00B07F11"/>
    <w:rsid w:val="00B101F1"/>
    <w:rsid w:val="00B116EE"/>
    <w:rsid w:val="00B11E51"/>
    <w:rsid w:val="00B1239E"/>
    <w:rsid w:val="00B13B89"/>
    <w:rsid w:val="00B140A8"/>
    <w:rsid w:val="00B1454D"/>
    <w:rsid w:val="00B14A68"/>
    <w:rsid w:val="00B152CC"/>
    <w:rsid w:val="00B167E9"/>
    <w:rsid w:val="00B22793"/>
    <w:rsid w:val="00B2288B"/>
    <w:rsid w:val="00B22BB6"/>
    <w:rsid w:val="00B23F32"/>
    <w:rsid w:val="00B253ED"/>
    <w:rsid w:val="00B25559"/>
    <w:rsid w:val="00B2639B"/>
    <w:rsid w:val="00B275D5"/>
    <w:rsid w:val="00B27808"/>
    <w:rsid w:val="00B27C8A"/>
    <w:rsid w:val="00B3041C"/>
    <w:rsid w:val="00B31F91"/>
    <w:rsid w:val="00B3271A"/>
    <w:rsid w:val="00B32E19"/>
    <w:rsid w:val="00B33501"/>
    <w:rsid w:val="00B3389E"/>
    <w:rsid w:val="00B33B0A"/>
    <w:rsid w:val="00B354CC"/>
    <w:rsid w:val="00B35D60"/>
    <w:rsid w:val="00B3639C"/>
    <w:rsid w:val="00B36851"/>
    <w:rsid w:val="00B36B1F"/>
    <w:rsid w:val="00B413AA"/>
    <w:rsid w:val="00B41863"/>
    <w:rsid w:val="00B41DE5"/>
    <w:rsid w:val="00B420AA"/>
    <w:rsid w:val="00B42194"/>
    <w:rsid w:val="00B425AA"/>
    <w:rsid w:val="00B42965"/>
    <w:rsid w:val="00B43355"/>
    <w:rsid w:val="00B43BBF"/>
    <w:rsid w:val="00B43CFC"/>
    <w:rsid w:val="00B461CE"/>
    <w:rsid w:val="00B47003"/>
    <w:rsid w:val="00B506A8"/>
    <w:rsid w:val="00B51B63"/>
    <w:rsid w:val="00B52D4B"/>
    <w:rsid w:val="00B53200"/>
    <w:rsid w:val="00B5368F"/>
    <w:rsid w:val="00B560DC"/>
    <w:rsid w:val="00B57C0C"/>
    <w:rsid w:val="00B60992"/>
    <w:rsid w:val="00B62218"/>
    <w:rsid w:val="00B63694"/>
    <w:rsid w:val="00B6419B"/>
    <w:rsid w:val="00B64F66"/>
    <w:rsid w:val="00B6560E"/>
    <w:rsid w:val="00B666FB"/>
    <w:rsid w:val="00B722BD"/>
    <w:rsid w:val="00B738B5"/>
    <w:rsid w:val="00B73C5E"/>
    <w:rsid w:val="00B74DC0"/>
    <w:rsid w:val="00B8428E"/>
    <w:rsid w:val="00B858FA"/>
    <w:rsid w:val="00B85F3D"/>
    <w:rsid w:val="00B86565"/>
    <w:rsid w:val="00B87FA0"/>
    <w:rsid w:val="00B909F4"/>
    <w:rsid w:val="00B92CCA"/>
    <w:rsid w:val="00B93FFD"/>
    <w:rsid w:val="00B978F8"/>
    <w:rsid w:val="00B97D58"/>
    <w:rsid w:val="00BA0259"/>
    <w:rsid w:val="00BA0C96"/>
    <w:rsid w:val="00BA27AE"/>
    <w:rsid w:val="00BA27AF"/>
    <w:rsid w:val="00BA4D88"/>
    <w:rsid w:val="00BA67E0"/>
    <w:rsid w:val="00BA752B"/>
    <w:rsid w:val="00BB0857"/>
    <w:rsid w:val="00BB0DEE"/>
    <w:rsid w:val="00BB1EE3"/>
    <w:rsid w:val="00BB25F6"/>
    <w:rsid w:val="00BB3F14"/>
    <w:rsid w:val="00BB497C"/>
    <w:rsid w:val="00BB6423"/>
    <w:rsid w:val="00BB7141"/>
    <w:rsid w:val="00BB799C"/>
    <w:rsid w:val="00BC0269"/>
    <w:rsid w:val="00BC465A"/>
    <w:rsid w:val="00BC5444"/>
    <w:rsid w:val="00BC56C2"/>
    <w:rsid w:val="00BC61DE"/>
    <w:rsid w:val="00BC6431"/>
    <w:rsid w:val="00BC6AC2"/>
    <w:rsid w:val="00BD093E"/>
    <w:rsid w:val="00BD27C7"/>
    <w:rsid w:val="00BD3312"/>
    <w:rsid w:val="00BD605C"/>
    <w:rsid w:val="00BE066F"/>
    <w:rsid w:val="00BE1A63"/>
    <w:rsid w:val="00BE2136"/>
    <w:rsid w:val="00BE2889"/>
    <w:rsid w:val="00BE29D4"/>
    <w:rsid w:val="00BE32EF"/>
    <w:rsid w:val="00BE3BF5"/>
    <w:rsid w:val="00BE414B"/>
    <w:rsid w:val="00BE5136"/>
    <w:rsid w:val="00BE5C3B"/>
    <w:rsid w:val="00BE7B52"/>
    <w:rsid w:val="00BF0EBB"/>
    <w:rsid w:val="00BF148B"/>
    <w:rsid w:val="00BF1D27"/>
    <w:rsid w:val="00BF3547"/>
    <w:rsid w:val="00BF5053"/>
    <w:rsid w:val="00BF5D48"/>
    <w:rsid w:val="00BF7A0B"/>
    <w:rsid w:val="00C0105D"/>
    <w:rsid w:val="00C02206"/>
    <w:rsid w:val="00C035A3"/>
    <w:rsid w:val="00C03907"/>
    <w:rsid w:val="00C03970"/>
    <w:rsid w:val="00C03E83"/>
    <w:rsid w:val="00C041AC"/>
    <w:rsid w:val="00C04D0E"/>
    <w:rsid w:val="00C05736"/>
    <w:rsid w:val="00C05E3A"/>
    <w:rsid w:val="00C064ED"/>
    <w:rsid w:val="00C07301"/>
    <w:rsid w:val="00C07C47"/>
    <w:rsid w:val="00C10B07"/>
    <w:rsid w:val="00C10C01"/>
    <w:rsid w:val="00C12F4A"/>
    <w:rsid w:val="00C13B1D"/>
    <w:rsid w:val="00C13BE0"/>
    <w:rsid w:val="00C13F8E"/>
    <w:rsid w:val="00C1594A"/>
    <w:rsid w:val="00C1628C"/>
    <w:rsid w:val="00C209CE"/>
    <w:rsid w:val="00C2115F"/>
    <w:rsid w:val="00C22094"/>
    <w:rsid w:val="00C22B1F"/>
    <w:rsid w:val="00C22B45"/>
    <w:rsid w:val="00C22E68"/>
    <w:rsid w:val="00C23780"/>
    <w:rsid w:val="00C24729"/>
    <w:rsid w:val="00C2477B"/>
    <w:rsid w:val="00C24D03"/>
    <w:rsid w:val="00C25B46"/>
    <w:rsid w:val="00C30012"/>
    <w:rsid w:val="00C309D0"/>
    <w:rsid w:val="00C30F77"/>
    <w:rsid w:val="00C31424"/>
    <w:rsid w:val="00C318BB"/>
    <w:rsid w:val="00C31C88"/>
    <w:rsid w:val="00C320D3"/>
    <w:rsid w:val="00C32B96"/>
    <w:rsid w:val="00C338B4"/>
    <w:rsid w:val="00C3407C"/>
    <w:rsid w:val="00C341E2"/>
    <w:rsid w:val="00C3645D"/>
    <w:rsid w:val="00C367FE"/>
    <w:rsid w:val="00C3774B"/>
    <w:rsid w:val="00C37B54"/>
    <w:rsid w:val="00C41423"/>
    <w:rsid w:val="00C41C36"/>
    <w:rsid w:val="00C428F4"/>
    <w:rsid w:val="00C43D01"/>
    <w:rsid w:val="00C447E2"/>
    <w:rsid w:val="00C45300"/>
    <w:rsid w:val="00C47FB7"/>
    <w:rsid w:val="00C53D29"/>
    <w:rsid w:val="00C55DD7"/>
    <w:rsid w:val="00C56080"/>
    <w:rsid w:val="00C56528"/>
    <w:rsid w:val="00C60A4D"/>
    <w:rsid w:val="00C615C0"/>
    <w:rsid w:val="00C61BA2"/>
    <w:rsid w:val="00C62CB1"/>
    <w:rsid w:val="00C63989"/>
    <w:rsid w:val="00C64A02"/>
    <w:rsid w:val="00C70730"/>
    <w:rsid w:val="00C71353"/>
    <w:rsid w:val="00C71403"/>
    <w:rsid w:val="00C71543"/>
    <w:rsid w:val="00C71B23"/>
    <w:rsid w:val="00C72F6A"/>
    <w:rsid w:val="00C743BD"/>
    <w:rsid w:val="00C7462A"/>
    <w:rsid w:val="00C7797C"/>
    <w:rsid w:val="00C802F1"/>
    <w:rsid w:val="00C80548"/>
    <w:rsid w:val="00C820C6"/>
    <w:rsid w:val="00C839C3"/>
    <w:rsid w:val="00C84035"/>
    <w:rsid w:val="00C84432"/>
    <w:rsid w:val="00C857BD"/>
    <w:rsid w:val="00C86189"/>
    <w:rsid w:val="00C8716C"/>
    <w:rsid w:val="00C8791C"/>
    <w:rsid w:val="00C87B47"/>
    <w:rsid w:val="00C87B88"/>
    <w:rsid w:val="00C91F4C"/>
    <w:rsid w:val="00C92621"/>
    <w:rsid w:val="00C9292E"/>
    <w:rsid w:val="00C93716"/>
    <w:rsid w:val="00C93AF9"/>
    <w:rsid w:val="00C96B42"/>
    <w:rsid w:val="00CA1AFC"/>
    <w:rsid w:val="00CA4BCC"/>
    <w:rsid w:val="00CA55DD"/>
    <w:rsid w:val="00CA5755"/>
    <w:rsid w:val="00CA5B7B"/>
    <w:rsid w:val="00CA5CB0"/>
    <w:rsid w:val="00CA5DFA"/>
    <w:rsid w:val="00CA6C57"/>
    <w:rsid w:val="00CA6D48"/>
    <w:rsid w:val="00CB0DE2"/>
    <w:rsid w:val="00CB1875"/>
    <w:rsid w:val="00CB5B07"/>
    <w:rsid w:val="00CB5D95"/>
    <w:rsid w:val="00CB642A"/>
    <w:rsid w:val="00CB6556"/>
    <w:rsid w:val="00CB670C"/>
    <w:rsid w:val="00CC4BEA"/>
    <w:rsid w:val="00CC5B71"/>
    <w:rsid w:val="00CC5BB6"/>
    <w:rsid w:val="00CC75C8"/>
    <w:rsid w:val="00CD0C2D"/>
    <w:rsid w:val="00CD0CC3"/>
    <w:rsid w:val="00CD1E0C"/>
    <w:rsid w:val="00CD2B61"/>
    <w:rsid w:val="00CD568E"/>
    <w:rsid w:val="00CD5A9E"/>
    <w:rsid w:val="00CD6440"/>
    <w:rsid w:val="00CE12D7"/>
    <w:rsid w:val="00CE26B8"/>
    <w:rsid w:val="00CE2707"/>
    <w:rsid w:val="00CE2920"/>
    <w:rsid w:val="00CE2B53"/>
    <w:rsid w:val="00CE36DC"/>
    <w:rsid w:val="00CE491B"/>
    <w:rsid w:val="00CE4F2F"/>
    <w:rsid w:val="00CE5481"/>
    <w:rsid w:val="00CE67A6"/>
    <w:rsid w:val="00CF07AF"/>
    <w:rsid w:val="00CF0C4B"/>
    <w:rsid w:val="00CF1482"/>
    <w:rsid w:val="00CF1767"/>
    <w:rsid w:val="00CF24C9"/>
    <w:rsid w:val="00CF3B69"/>
    <w:rsid w:val="00CF43D7"/>
    <w:rsid w:val="00CF483C"/>
    <w:rsid w:val="00CF5D30"/>
    <w:rsid w:val="00CF623B"/>
    <w:rsid w:val="00CF63C0"/>
    <w:rsid w:val="00CF6AA7"/>
    <w:rsid w:val="00CF6AD7"/>
    <w:rsid w:val="00CF6DE3"/>
    <w:rsid w:val="00CF7BD6"/>
    <w:rsid w:val="00D0064E"/>
    <w:rsid w:val="00D023BC"/>
    <w:rsid w:val="00D027D1"/>
    <w:rsid w:val="00D02CA3"/>
    <w:rsid w:val="00D03180"/>
    <w:rsid w:val="00D03E1F"/>
    <w:rsid w:val="00D03FDD"/>
    <w:rsid w:val="00D051D3"/>
    <w:rsid w:val="00D0715F"/>
    <w:rsid w:val="00D07D7E"/>
    <w:rsid w:val="00D115A0"/>
    <w:rsid w:val="00D11FC6"/>
    <w:rsid w:val="00D14450"/>
    <w:rsid w:val="00D150F2"/>
    <w:rsid w:val="00D20517"/>
    <w:rsid w:val="00D21CAE"/>
    <w:rsid w:val="00D21F23"/>
    <w:rsid w:val="00D22241"/>
    <w:rsid w:val="00D23894"/>
    <w:rsid w:val="00D25455"/>
    <w:rsid w:val="00D26084"/>
    <w:rsid w:val="00D2711C"/>
    <w:rsid w:val="00D27404"/>
    <w:rsid w:val="00D30D20"/>
    <w:rsid w:val="00D31673"/>
    <w:rsid w:val="00D321CA"/>
    <w:rsid w:val="00D329FB"/>
    <w:rsid w:val="00D32D86"/>
    <w:rsid w:val="00D36144"/>
    <w:rsid w:val="00D36ADC"/>
    <w:rsid w:val="00D37D17"/>
    <w:rsid w:val="00D40163"/>
    <w:rsid w:val="00D4022A"/>
    <w:rsid w:val="00D41208"/>
    <w:rsid w:val="00D4200D"/>
    <w:rsid w:val="00D42CDC"/>
    <w:rsid w:val="00D446E0"/>
    <w:rsid w:val="00D44A80"/>
    <w:rsid w:val="00D45F9B"/>
    <w:rsid w:val="00D472A7"/>
    <w:rsid w:val="00D47B6A"/>
    <w:rsid w:val="00D47C59"/>
    <w:rsid w:val="00D50361"/>
    <w:rsid w:val="00D5136A"/>
    <w:rsid w:val="00D51E84"/>
    <w:rsid w:val="00D52238"/>
    <w:rsid w:val="00D52AAA"/>
    <w:rsid w:val="00D5389F"/>
    <w:rsid w:val="00D53BB8"/>
    <w:rsid w:val="00D54D4E"/>
    <w:rsid w:val="00D560F3"/>
    <w:rsid w:val="00D57B92"/>
    <w:rsid w:val="00D60CC3"/>
    <w:rsid w:val="00D61130"/>
    <w:rsid w:val="00D6199B"/>
    <w:rsid w:val="00D63CBD"/>
    <w:rsid w:val="00D654E3"/>
    <w:rsid w:val="00D659B1"/>
    <w:rsid w:val="00D66298"/>
    <w:rsid w:val="00D66545"/>
    <w:rsid w:val="00D66D54"/>
    <w:rsid w:val="00D71992"/>
    <w:rsid w:val="00D7221E"/>
    <w:rsid w:val="00D725DC"/>
    <w:rsid w:val="00D765A6"/>
    <w:rsid w:val="00D811B0"/>
    <w:rsid w:val="00D815D2"/>
    <w:rsid w:val="00D815D6"/>
    <w:rsid w:val="00D8170A"/>
    <w:rsid w:val="00D81E8E"/>
    <w:rsid w:val="00D83AD2"/>
    <w:rsid w:val="00D84098"/>
    <w:rsid w:val="00D85E9C"/>
    <w:rsid w:val="00D85FD6"/>
    <w:rsid w:val="00D86184"/>
    <w:rsid w:val="00D902AA"/>
    <w:rsid w:val="00D90BE0"/>
    <w:rsid w:val="00D94320"/>
    <w:rsid w:val="00D965DB"/>
    <w:rsid w:val="00D96EB3"/>
    <w:rsid w:val="00D970BE"/>
    <w:rsid w:val="00D972E2"/>
    <w:rsid w:val="00D97AB3"/>
    <w:rsid w:val="00DA1652"/>
    <w:rsid w:val="00DA2113"/>
    <w:rsid w:val="00DA27CD"/>
    <w:rsid w:val="00DA28ED"/>
    <w:rsid w:val="00DA2F6F"/>
    <w:rsid w:val="00DA3132"/>
    <w:rsid w:val="00DA44BD"/>
    <w:rsid w:val="00DA517F"/>
    <w:rsid w:val="00DA67DD"/>
    <w:rsid w:val="00DB12DA"/>
    <w:rsid w:val="00DB27D8"/>
    <w:rsid w:val="00DB3B55"/>
    <w:rsid w:val="00DB3FCB"/>
    <w:rsid w:val="00DB405B"/>
    <w:rsid w:val="00DB4CC7"/>
    <w:rsid w:val="00DB5A93"/>
    <w:rsid w:val="00DB5F12"/>
    <w:rsid w:val="00DB6A4D"/>
    <w:rsid w:val="00DB6DA3"/>
    <w:rsid w:val="00DC1B5E"/>
    <w:rsid w:val="00DC32A3"/>
    <w:rsid w:val="00DC3627"/>
    <w:rsid w:val="00DC3B5C"/>
    <w:rsid w:val="00DC5133"/>
    <w:rsid w:val="00DD0F95"/>
    <w:rsid w:val="00DD1B2A"/>
    <w:rsid w:val="00DD27EF"/>
    <w:rsid w:val="00DD3199"/>
    <w:rsid w:val="00DD38F2"/>
    <w:rsid w:val="00DE0BC4"/>
    <w:rsid w:val="00DE0FD4"/>
    <w:rsid w:val="00DE1077"/>
    <w:rsid w:val="00DE2D32"/>
    <w:rsid w:val="00DE2F57"/>
    <w:rsid w:val="00DE33D7"/>
    <w:rsid w:val="00DE3F73"/>
    <w:rsid w:val="00DE6D2D"/>
    <w:rsid w:val="00DE7028"/>
    <w:rsid w:val="00DE74F7"/>
    <w:rsid w:val="00DF03FA"/>
    <w:rsid w:val="00DF1581"/>
    <w:rsid w:val="00DF3D54"/>
    <w:rsid w:val="00DF4B85"/>
    <w:rsid w:val="00DF73D4"/>
    <w:rsid w:val="00E0049C"/>
    <w:rsid w:val="00E00C99"/>
    <w:rsid w:val="00E00FBC"/>
    <w:rsid w:val="00E011AA"/>
    <w:rsid w:val="00E01334"/>
    <w:rsid w:val="00E01863"/>
    <w:rsid w:val="00E018D8"/>
    <w:rsid w:val="00E01E24"/>
    <w:rsid w:val="00E0217B"/>
    <w:rsid w:val="00E02E39"/>
    <w:rsid w:val="00E06557"/>
    <w:rsid w:val="00E067ED"/>
    <w:rsid w:val="00E078B4"/>
    <w:rsid w:val="00E1001F"/>
    <w:rsid w:val="00E10D68"/>
    <w:rsid w:val="00E1118D"/>
    <w:rsid w:val="00E1334E"/>
    <w:rsid w:val="00E143D6"/>
    <w:rsid w:val="00E15EE4"/>
    <w:rsid w:val="00E1753F"/>
    <w:rsid w:val="00E17B6C"/>
    <w:rsid w:val="00E20A34"/>
    <w:rsid w:val="00E21326"/>
    <w:rsid w:val="00E218FE"/>
    <w:rsid w:val="00E21C7D"/>
    <w:rsid w:val="00E21D8E"/>
    <w:rsid w:val="00E231E6"/>
    <w:rsid w:val="00E247AE"/>
    <w:rsid w:val="00E252A8"/>
    <w:rsid w:val="00E25675"/>
    <w:rsid w:val="00E25793"/>
    <w:rsid w:val="00E26EDC"/>
    <w:rsid w:val="00E27030"/>
    <w:rsid w:val="00E304AE"/>
    <w:rsid w:val="00E31E3F"/>
    <w:rsid w:val="00E33247"/>
    <w:rsid w:val="00E337B4"/>
    <w:rsid w:val="00E34D55"/>
    <w:rsid w:val="00E352A8"/>
    <w:rsid w:val="00E377BF"/>
    <w:rsid w:val="00E379F9"/>
    <w:rsid w:val="00E37C1B"/>
    <w:rsid w:val="00E40CC7"/>
    <w:rsid w:val="00E4126E"/>
    <w:rsid w:val="00E42392"/>
    <w:rsid w:val="00E46A81"/>
    <w:rsid w:val="00E47101"/>
    <w:rsid w:val="00E47A1C"/>
    <w:rsid w:val="00E47CB8"/>
    <w:rsid w:val="00E502EA"/>
    <w:rsid w:val="00E50A73"/>
    <w:rsid w:val="00E50FB3"/>
    <w:rsid w:val="00E50FC6"/>
    <w:rsid w:val="00E51145"/>
    <w:rsid w:val="00E518C2"/>
    <w:rsid w:val="00E523DE"/>
    <w:rsid w:val="00E527A0"/>
    <w:rsid w:val="00E542AF"/>
    <w:rsid w:val="00E545BE"/>
    <w:rsid w:val="00E55F48"/>
    <w:rsid w:val="00E60394"/>
    <w:rsid w:val="00E60412"/>
    <w:rsid w:val="00E61070"/>
    <w:rsid w:val="00E64B8B"/>
    <w:rsid w:val="00E64F8B"/>
    <w:rsid w:val="00E6555F"/>
    <w:rsid w:val="00E67A88"/>
    <w:rsid w:val="00E70F35"/>
    <w:rsid w:val="00E716F7"/>
    <w:rsid w:val="00E73397"/>
    <w:rsid w:val="00E73D85"/>
    <w:rsid w:val="00E743ED"/>
    <w:rsid w:val="00E76007"/>
    <w:rsid w:val="00E76025"/>
    <w:rsid w:val="00E76D4E"/>
    <w:rsid w:val="00E7735C"/>
    <w:rsid w:val="00E8039F"/>
    <w:rsid w:val="00E81CDC"/>
    <w:rsid w:val="00E82F49"/>
    <w:rsid w:val="00E82F82"/>
    <w:rsid w:val="00E8574D"/>
    <w:rsid w:val="00E85AD2"/>
    <w:rsid w:val="00E8649E"/>
    <w:rsid w:val="00E86A4E"/>
    <w:rsid w:val="00E903E6"/>
    <w:rsid w:val="00E91F47"/>
    <w:rsid w:val="00E92AE2"/>
    <w:rsid w:val="00E93A5D"/>
    <w:rsid w:val="00E95351"/>
    <w:rsid w:val="00E9638B"/>
    <w:rsid w:val="00E97202"/>
    <w:rsid w:val="00E977EF"/>
    <w:rsid w:val="00E97FCF"/>
    <w:rsid w:val="00EA06F5"/>
    <w:rsid w:val="00EA100A"/>
    <w:rsid w:val="00EA171F"/>
    <w:rsid w:val="00EA17CC"/>
    <w:rsid w:val="00EA1CE7"/>
    <w:rsid w:val="00EA1D4A"/>
    <w:rsid w:val="00EA26BF"/>
    <w:rsid w:val="00EA42F7"/>
    <w:rsid w:val="00EA633E"/>
    <w:rsid w:val="00EA6ED7"/>
    <w:rsid w:val="00EA79B7"/>
    <w:rsid w:val="00EB01A5"/>
    <w:rsid w:val="00EB099A"/>
    <w:rsid w:val="00EB0B8F"/>
    <w:rsid w:val="00EB0CB2"/>
    <w:rsid w:val="00EB21CF"/>
    <w:rsid w:val="00EB404D"/>
    <w:rsid w:val="00EB54C2"/>
    <w:rsid w:val="00EB7035"/>
    <w:rsid w:val="00EC00DE"/>
    <w:rsid w:val="00EC09EA"/>
    <w:rsid w:val="00EC1127"/>
    <w:rsid w:val="00EC1199"/>
    <w:rsid w:val="00EC1465"/>
    <w:rsid w:val="00EC14CB"/>
    <w:rsid w:val="00EC218E"/>
    <w:rsid w:val="00EC2B3E"/>
    <w:rsid w:val="00EC2CF8"/>
    <w:rsid w:val="00EC43CE"/>
    <w:rsid w:val="00EC4DE7"/>
    <w:rsid w:val="00EC6B18"/>
    <w:rsid w:val="00EC6C3F"/>
    <w:rsid w:val="00EC7077"/>
    <w:rsid w:val="00EC712B"/>
    <w:rsid w:val="00EC7CBD"/>
    <w:rsid w:val="00ED02C4"/>
    <w:rsid w:val="00ED14FE"/>
    <w:rsid w:val="00ED168A"/>
    <w:rsid w:val="00ED309E"/>
    <w:rsid w:val="00ED40A0"/>
    <w:rsid w:val="00ED5015"/>
    <w:rsid w:val="00ED5AA9"/>
    <w:rsid w:val="00ED5CF2"/>
    <w:rsid w:val="00ED66EB"/>
    <w:rsid w:val="00ED71F4"/>
    <w:rsid w:val="00ED743C"/>
    <w:rsid w:val="00EE01DC"/>
    <w:rsid w:val="00EE1344"/>
    <w:rsid w:val="00EE1423"/>
    <w:rsid w:val="00EE142A"/>
    <w:rsid w:val="00EE14CB"/>
    <w:rsid w:val="00EE231C"/>
    <w:rsid w:val="00EE2831"/>
    <w:rsid w:val="00EE2BB7"/>
    <w:rsid w:val="00EE3DCE"/>
    <w:rsid w:val="00EE494D"/>
    <w:rsid w:val="00EE4C5A"/>
    <w:rsid w:val="00EE5716"/>
    <w:rsid w:val="00EE5F65"/>
    <w:rsid w:val="00EE634A"/>
    <w:rsid w:val="00EE6B6B"/>
    <w:rsid w:val="00EE70BD"/>
    <w:rsid w:val="00EE7627"/>
    <w:rsid w:val="00EF0738"/>
    <w:rsid w:val="00EF0870"/>
    <w:rsid w:val="00EF192C"/>
    <w:rsid w:val="00EF2517"/>
    <w:rsid w:val="00EF26F9"/>
    <w:rsid w:val="00EF3D0E"/>
    <w:rsid w:val="00EF4224"/>
    <w:rsid w:val="00EF47E4"/>
    <w:rsid w:val="00EF5A0C"/>
    <w:rsid w:val="00EF5AAC"/>
    <w:rsid w:val="00EF6E55"/>
    <w:rsid w:val="00EF739E"/>
    <w:rsid w:val="00F00BEA"/>
    <w:rsid w:val="00F00C64"/>
    <w:rsid w:val="00F00EB7"/>
    <w:rsid w:val="00F02EB6"/>
    <w:rsid w:val="00F02EEA"/>
    <w:rsid w:val="00F03762"/>
    <w:rsid w:val="00F04874"/>
    <w:rsid w:val="00F053F6"/>
    <w:rsid w:val="00F057DE"/>
    <w:rsid w:val="00F05CEF"/>
    <w:rsid w:val="00F074FB"/>
    <w:rsid w:val="00F0761D"/>
    <w:rsid w:val="00F07D5A"/>
    <w:rsid w:val="00F10DE3"/>
    <w:rsid w:val="00F119F9"/>
    <w:rsid w:val="00F11A72"/>
    <w:rsid w:val="00F124C5"/>
    <w:rsid w:val="00F12F4E"/>
    <w:rsid w:val="00F1392F"/>
    <w:rsid w:val="00F13BD1"/>
    <w:rsid w:val="00F13C49"/>
    <w:rsid w:val="00F14A66"/>
    <w:rsid w:val="00F15BD5"/>
    <w:rsid w:val="00F16FDA"/>
    <w:rsid w:val="00F2011A"/>
    <w:rsid w:val="00F20AA2"/>
    <w:rsid w:val="00F2371D"/>
    <w:rsid w:val="00F239A0"/>
    <w:rsid w:val="00F23C9E"/>
    <w:rsid w:val="00F26A12"/>
    <w:rsid w:val="00F311B8"/>
    <w:rsid w:val="00F311EE"/>
    <w:rsid w:val="00F319DB"/>
    <w:rsid w:val="00F32733"/>
    <w:rsid w:val="00F33A86"/>
    <w:rsid w:val="00F3489C"/>
    <w:rsid w:val="00F3552C"/>
    <w:rsid w:val="00F36B2F"/>
    <w:rsid w:val="00F37D78"/>
    <w:rsid w:val="00F406A3"/>
    <w:rsid w:val="00F41A91"/>
    <w:rsid w:val="00F41B17"/>
    <w:rsid w:val="00F42526"/>
    <w:rsid w:val="00F42F7F"/>
    <w:rsid w:val="00F4477F"/>
    <w:rsid w:val="00F45AEC"/>
    <w:rsid w:val="00F501F0"/>
    <w:rsid w:val="00F5031F"/>
    <w:rsid w:val="00F5174B"/>
    <w:rsid w:val="00F5221C"/>
    <w:rsid w:val="00F526AA"/>
    <w:rsid w:val="00F52AEF"/>
    <w:rsid w:val="00F5322A"/>
    <w:rsid w:val="00F5394A"/>
    <w:rsid w:val="00F5473F"/>
    <w:rsid w:val="00F553FC"/>
    <w:rsid w:val="00F55D40"/>
    <w:rsid w:val="00F561DB"/>
    <w:rsid w:val="00F6089A"/>
    <w:rsid w:val="00F60911"/>
    <w:rsid w:val="00F60B8C"/>
    <w:rsid w:val="00F60E42"/>
    <w:rsid w:val="00F61BCD"/>
    <w:rsid w:val="00F61DE5"/>
    <w:rsid w:val="00F61DF4"/>
    <w:rsid w:val="00F637D6"/>
    <w:rsid w:val="00F6416B"/>
    <w:rsid w:val="00F65147"/>
    <w:rsid w:val="00F66893"/>
    <w:rsid w:val="00F70081"/>
    <w:rsid w:val="00F714EE"/>
    <w:rsid w:val="00F71D8F"/>
    <w:rsid w:val="00F72099"/>
    <w:rsid w:val="00F73903"/>
    <w:rsid w:val="00F73EC7"/>
    <w:rsid w:val="00F75644"/>
    <w:rsid w:val="00F7593E"/>
    <w:rsid w:val="00F75D27"/>
    <w:rsid w:val="00F800C2"/>
    <w:rsid w:val="00F81399"/>
    <w:rsid w:val="00F82E26"/>
    <w:rsid w:val="00F843BB"/>
    <w:rsid w:val="00F872B4"/>
    <w:rsid w:val="00F87BFF"/>
    <w:rsid w:val="00F917A3"/>
    <w:rsid w:val="00F91C3C"/>
    <w:rsid w:val="00F938B4"/>
    <w:rsid w:val="00F955DE"/>
    <w:rsid w:val="00F95904"/>
    <w:rsid w:val="00FA00B0"/>
    <w:rsid w:val="00FA08AD"/>
    <w:rsid w:val="00FA11A0"/>
    <w:rsid w:val="00FA3864"/>
    <w:rsid w:val="00FA484B"/>
    <w:rsid w:val="00FA4FCE"/>
    <w:rsid w:val="00FA5764"/>
    <w:rsid w:val="00FA761E"/>
    <w:rsid w:val="00FB288A"/>
    <w:rsid w:val="00FB29E5"/>
    <w:rsid w:val="00FB7E39"/>
    <w:rsid w:val="00FC4748"/>
    <w:rsid w:val="00FC6D62"/>
    <w:rsid w:val="00FC7515"/>
    <w:rsid w:val="00FC7BE9"/>
    <w:rsid w:val="00FC7E31"/>
    <w:rsid w:val="00FD007A"/>
    <w:rsid w:val="00FD04FC"/>
    <w:rsid w:val="00FD164E"/>
    <w:rsid w:val="00FD19EE"/>
    <w:rsid w:val="00FD27BC"/>
    <w:rsid w:val="00FD47B7"/>
    <w:rsid w:val="00FD576C"/>
    <w:rsid w:val="00FD5DDF"/>
    <w:rsid w:val="00FD75E5"/>
    <w:rsid w:val="00FD7912"/>
    <w:rsid w:val="00FD7EDA"/>
    <w:rsid w:val="00FE262E"/>
    <w:rsid w:val="00FE49F7"/>
    <w:rsid w:val="00FF0517"/>
    <w:rsid w:val="00FF16EB"/>
    <w:rsid w:val="00FF2382"/>
    <w:rsid w:val="00FF255C"/>
    <w:rsid w:val="00FF29AA"/>
    <w:rsid w:val="00FF2F95"/>
    <w:rsid w:val="00FF3DC4"/>
    <w:rsid w:val="00FF4349"/>
    <w:rsid w:val="00FF44DF"/>
    <w:rsid w:val="00FF4B34"/>
    <w:rsid w:val="00FF4E12"/>
    <w:rsid w:val="00FF5746"/>
    <w:rsid w:val="00FF6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53</Characters>
  <Application>Microsoft Office Word</Application>
  <DocSecurity>0</DocSecurity>
  <Lines>1</Lines>
  <Paragraphs>1</Paragraphs>
  <ScaleCrop>false</ScaleCrop>
  <Company/>
  <LinksUpToDate>false</LinksUpToDate>
  <CharactersWithSpaces>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ias</dc:creator>
  <cp:keywords/>
  <dc:description/>
  <cp:lastModifiedBy>Matthias</cp:lastModifiedBy>
  <cp:revision>6</cp:revision>
  <dcterms:created xsi:type="dcterms:W3CDTF">2016-09-16T07:23:00Z</dcterms:created>
  <dcterms:modified xsi:type="dcterms:W3CDTF">2016-09-17T13:57:00Z</dcterms:modified>
</cp:coreProperties>
</file>